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018FF" w14:textId="77777777" w:rsidR="00F773FC" w:rsidRDefault="00F773FC" w:rsidP="00F773FC">
      <w:pPr>
        <w:jc w:val="center"/>
        <w:rPr>
          <w:b/>
          <w:color w:val="000000"/>
          <w:sz w:val="32"/>
          <w:szCs w:val="32"/>
        </w:rPr>
      </w:pPr>
      <w:r>
        <w:rPr>
          <w:b/>
          <w:color w:val="000000"/>
          <w:sz w:val="32"/>
          <w:szCs w:val="32"/>
        </w:rPr>
        <w:t>ICAP at Columbia University</w:t>
      </w:r>
    </w:p>
    <w:p w14:paraId="4B5BE9F8" w14:textId="77777777" w:rsidR="00F773FC" w:rsidRPr="000D06BF" w:rsidRDefault="00F773FC" w:rsidP="00F773FC">
      <w:pPr>
        <w:jc w:val="center"/>
        <w:rPr>
          <w:b/>
          <w:color w:val="000000"/>
          <w:sz w:val="32"/>
          <w:szCs w:val="32"/>
        </w:rPr>
      </w:pPr>
      <w:r w:rsidRPr="000D06BF">
        <w:rPr>
          <w:b/>
          <w:color w:val="000000"/>
          <w:sz w:val="32"/>
          <w:szCs w:val="32"/>
        </w:rPr>
        <w:t>J</w:t>
      </w:r>
      <w:r>
        <w:rPr>
          <w:b/>
          <w:color w:val="000000"/>
          <w:sz w:val="32"/>
          <w:szCs w:val="32"/>
        </w:rPr>
        <w:t>ob</w:t>
      </w:r>
      <w:r w:rsidRPr="000D06BF">
        <w:rPr>
          <w:b/>
          <w:color w:val="000000"/>
          <w:sz w:val="32"/>
          <w:szCs w:val="32"/>
        </w:rPr>
        <w:t xml:space="preserve"> </w:t>
      </w:r>
      <w:r>
        <w:rPr>
          <w:b/>
          <w:color w:val="000000"/>
          <w:sz w:val="32"/>
          <w:szCs w:val="32"/>
        </w:rPr>
        <w:t>Description</w:t>
      </w:r>
    </w:p>
    <w:p w14:paraId="5D7C0C10" w14:textId="77777777" w:rsidR="00F773FC" w:rsidRDefault="00F773FC" w:rsidP="001F1D37">
      <w:pPr>
        <w:pStyle w:val="PlainText"/>
        <w:jc w:val="both"/>
        <w:rPr>
          <w:rFonts w:ascii="Times New Roman" w:hAnsi="Times New Roman"/>
          <w:b/>
          <w:sz w:val="28"/>
          <w:szCs w:val="2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55"/>
        <w:gridCol w:w="7421"/>
      </w:tblGrid>
      <w:tr w:rsidR="00F773FC" w:rsidRPr="00F773FC" w14:paraId="4CC57568" w14:textId="77777777" w:rsidTr="00B3255F">
        <w:tc>
          <w:tcPr>
            <w:tcW w:w="2155" w:type="dxa"/>
          </w:tcPr>
          <w:p w14:paraId="02EFD2F2" w14:textId="77777777" w:rsidR="00F773FC" w:rsidRPr="00F773FC" w:rsidRDefault="00F773FC" w:rsidP="00F773FC">
            <w:pPr>
              <w:tabs>
                <w:tab w:val="left" w:pos="2610"/>
              </w:tabs>
              <w:jc w:val="both"/>
              <w:rPr>
                <w:sz w:val="24"/>
              </w:rPr>
            </w:pPr>
            <w:r w:rsidRPr="00F773FC">
              <w:rPr>
                <w:b/>
                <w:sz w:val="24"/>
                <w:szCs w:val="24"/>
              </w:rPr>
              <w:t>Job Title:</w:t>
            </w:r>
          </w:p>
        </w:tc>
        <w:tc>
          <w:tcPr>
            <w:tcW w:w="7421" w:type="dxa"/>
          </w:tcPr>
          <w:p w14:paraId="457C4DE7" w14:textId="2A05039B" w:rsidR="00F773FC" w:rsidRPr="00F773FC" w:rsidRDefault="00F773FC" w:rsidP="00F773FC">
            <w:pPr>
              <w:tabs>
                <w:tab w:val="left" w:pos="2610"/>
              </w:tabs>
              <w:jc w:val="both"/>
              <w:rPr>
                <w:sz w:val="24"/>
              </w:rPr>
            </w:pPr>
            <w:r>
              <w:rPr>
                <w:sz w:val="24"/>
                <w:szCs w:val="24"/>
              </w:rPr>
              <w:t>Senior Quality Improvement and Innovation Advisor</w:t>
            </w:r>
          </w:p>
        </w:tc>
      </w:tr>
      <w:tr w:rsidR="00F773FC" w:rsidRPr="00F773FC" w14:paraId="28F26865" w14:textId="77777777" w:rsidTr="00B3255F">
        <w:tc>
          <w:tcPr>
            <w:tcW w:w="2155" w:type="dxa"/>
          </w:tcPr>
          <w:p w14:paraId="4E35E322" w14:textId="77777777" w:rsidR="00F773FC" w:rsidRPr="00F773FC" w:rsidRDefault="00F773FC" w:rsidP="00F773FC">
            <w:pPr>
              <w:tabs>
                <w:tab w:val="left" w:pos="2610"/>
              </w:tabs>
              <w:jc w:val="both"/>
              <w:rPr>
                <w:sz w:val="24"/>
              </w:rPr>
            </w:pPr>
            <w:r w:rsidRPr="00F773FC">
              <w:rPr>
                <w:b/>
                <w:sz w:val="24"/>
                <w:szCs w:val="24"/>
              </w:rPr>
              <w:t>Reports To (Title):</w:t>
            </w:r>
          </w:p>
        </w:tc>
        <w:tc>
          <w:tcPr>
            <w:tcW w:w="7421" w:type="dxa"/>
          </w:tcPr>
          <w:p w14:paraId="04576CB7" w14:textId="257B755D" w:rsidR="00F773FC" w:rsidRPr="00F773FC" w:rsidRDefault="00F773FC" w:rsidP="00F773FC">
            <w:pPr>
              <w:tabs>
                <w:tab w:val="left" w:pos="2610"/>
              </w:tabs>
              <w:jc w:val="both"/>
              <w:rPr>
                <w:sz w:val="24"/>
              </w:rPr>
            </w:pPr>
            <w:r>
              <w:rPr>
                <w:sz w:val="24"/>
                <w:szCs w:val="24"/>
              </w:rPr>
              <w:t>Technical Director</w:t>
            </w:r>
          </w:p>
        </w:tc>
      </w:tr>
      <w:tr w:rsidR="00F773FC" w:rsidRPr="00F773FC" w14:paraId="652B711E" w14:textId="77777777" w:rsidTr="00B3255F">
        <w:tc>
          <w:tcPr>
            <w:tcW w:w="2155" w:type="dxa"/>
          </w:tcPr>
          <w:p w14:paraId="769BC234" w14:textId="77777777" w:rsidR="00F773FC" w:rsidRPr="00F773FC" w:rsidRDefault="00F773FC" w:rsidP="00F773FC">
            <w:pPr>
              <w:tabs>
                <w:tab w:val="left" w:pos="2610"/>
              </w:tabs>
              <w:jc w:val="both"/>
              <w:rPr>
                <w:b/>
                <w:sz w:val="24"/>
                <w:szCs w:val="24"/>
              </w:rPr>
            </w:pPr>
            <w:r w:rsidRPr="00F773FC">
              <w:rPr>
                <w:b/>
                <w:sz w:val="24"/>
                <w:szCs w:val="24"/>
              </w:rPr>
              <w:t>Incumbent:</w:t>
            </w:r>
          </w:p>
        </w:tc>
        <w:tc>
          <w:tcPr>
            <w:tcW w:w="7421" w:type="dxa"/>
          </w:tcPr>
          <w:p w14:paraId="50764B16" w14:textId="77777777" w:rsidR="00F773FC" w:rsidRPr="00F773FC" w:rsidRDefault="00F773FC" w:rsidP="00F773FC">
            <w:pPr>
              <w:tabs>
                <w:tab w:val="left" w:pos="2610"/>
              </w:tabs>
              <w:jc w:val="both"/>
              <w:rPr>
                <w:sz w:val="24"/>
              </w:rPr>
            </w:pPr>
            <w:r w:rsidRPr="00F773FC">
              <w:rPr>
                <w:sz w:val="24"/>
              </w:rPr>
              <w:t>N/A</w:t>
            </w:r>
          </w:p>
        </w:tc>
      </w:tr>
      <w:tr w:rsidR="00F773FC" w:rsidRPr="00F773FC" w14:paraId="6B3EFD03" w14:textId="77777777" w:rsidTr="00B3255F">
        <w:tc>
          <w:tcPr>
            <w:tcW w:w="2155" w:type="dxa"/>
          </w:tcPr>
          <w:p w14:paraId="4E9F7BD7" w14:textId="77777777" w:rsidR="00F773FC" w:rsidRPr="00F773FC" w:rsidRDefault="00F773FC" w:rsidP="00F773FC">
            <w:pPr>
              <w:tabs>
                <w:tab w:val="left" w:pos="2610"/>
              </w:tabs>
              <w:jc w:val="both"/>
              <w:rPr>
                <w:sz w:val="24"/>
              </w:rPr>
            </w:pPr>
            <w:r w:rsidRPr="00F773FC">
              <w:rPr>
                <w:b/>
                <w:sz w:val="24"/>
                <w:szCs w:val="24"/>
                <w:lang w:val="en-GB"/>
              </w:rPr>
              <w:t>Location:</w:t>
            </w:r>
          </w:p>
        </w:tc>
        <w:tc>
          <w:tcPr>
            <w:tcW w:w="7421" w:type="dxa"/>
          </w:tcPr>
          <w:p w14:paraId="575ECF2E" w14:textId="5018493B" w:rsidR="00F773FC" w:rsidRPr="00F773FC" w:rsidRDefault="00F773FC" w:rsidP="00F773FC">
            <w:pPr>
              <w:tabs>
                <w:tab w:val="left" w:pos="2610"/>
              </w:tabs>
              <w:jc w:val="both"/>
              <w:rPr>
                <w:sz w:val="24"/>
              </w:rPr>
            </w:pPr>
            <w:r w:rsidRPr="00F773FC">
              <w:rPr>
                <w:sz w:val="24"/>
              </w:rPr>
              <w:t>Abuja</w:t>
            </w:r>
            <w:r>
              <w:rPr>
                <w:sz w:val="24"/>
              </w:rPr>
              <w:t>, Nigeria</w:t>
            </w:r>
          </w:p>
        </w:tc>
      </w:tr>
      <w:tr w:rsidR="00F773FC" w:rsidRPr="00F773FC" w14:paraId="46F3EA3F" w14:textId="77777777" w:rsidTr="00B3255F">
        <w:tc>
          <w:tcPr>
            <w:tcW w:w="2155" w:type="dxa"/>
          </w:tcPr>
          <w:p w14:paraId="6A7D4C1B" w14:textId="77777777" w:rsidR="00F773FC" w:rsidRPr="00F773FC" w:rsidRDefault="00F773FC" w:rsidP="00F773FC">
            <w:pPr>
              <w:tabs>
                <w:tab w:val="left" w:pos="2610"/>
              </w:tabs>
              <w:jc w:val="both"/>
              <w:rPr>
                <w:sz w:val="24"/>
              </w:rPr>
            </w:pPr>
            <w:r w:rsidRPr="00F773FC">
              <w:rPr>
                <w:b/>
                <w:sz w:val="24"/>
                <w:szCs w:val="24"/>
                <w:lang w:val="en-GB"/>
              </w:rPr>
              <w:t>Date:</w:t>
            </w:r>
          </w:p>
        </w:tc>
        <w:tc>
          <w:tcPr>
            <w:tcW w:w="7421" w:type="dxa"/>
          </w:tcPr>
          <w:p w14:paraId="63DD96ED" w14:textId="74405CAD" w:rsidR="00F773FC" w:rsidRPr="00F773FC" w:rsidRDefault="00262AE4" w:rsidP="00F773FC">
            <w:pPr>
              <w:tabs>
                <w:tab w:val="left" w:pos="2610"/>
              </w:tabs>
              <w:jc w:val="both"/>
              <w:rPr>
                <w:sz w:val="24"/>
              </w:rPr>
            </w:pPr>
            <w:r>
              <w:rPr>
                <w:sz w:val="24"/>
              </w:rPr>
              <w:t>June</w:t>
            </w:r>
            <w:r w:rsidR="00F773FC" w:rsidRPr="00F773FC">
              <w:rPr>
                <w:sz w:val="24"/>
              </w:rPr>
              <w:t>, 2021</w:t>
            </w:r>
          </w:p>
        </w:tc>
      </w:tr>
    </w:tbl>
    <w:p w14:paraId="24399119" w14:textId="77777777" w:rsidR="00F773FC" w:rsidRDefault="00F773FC" w:rsidP="001F1D37">
      <w:pPr>
        <w:pStyle w:val="PlainText"/>
        <w:jc w:val="both"/>
        <w:rPr>
          <w:rFonts w:ascii="Times New Roman" w:hAnsi="Times New Roman"/>
          <w:b/>
          <w:sz w:val="28"/>
          <w:szCs w:val="28"/>
        </w:rPr>
      </w:pPr>
    </w:p>
    <w:p w14:paraId="0AE37E74" w14:textId="77777777" w:rsidR="00F773FC" w:rsidRDefault="00F773FC" w:rsidP="001F1D37">
      <w:pPr>
        <w:pStyle w:val="PlainText"/>
        <w:jc w:val="both"/>
        <w:rPr>
          <w:rFonts w:ascii="Times New Roman" w:hAnsi="Times New Roman"/>
          <w:b/>
          <w:sz w:val="28"/>
          <w:szCs w:val="28"/>
        </w:rPr>
      </w:pPr>
    </w:p>
    <w:p w14:paraId="0C468162" w14:textId="77777777" w:rsidR="001F1D37" w:rsidRDefault="001F1D37" w:rsidP="001F1D37">
      <w:pPr>
        <w:pStyle w:val="PlainText"/>
        <w:jc w:val="both"/>
        <w:rPr>
          <w:rFonts w:ascii="Times New Roman" w:hAnsi="Times New Roman"/>
          <w:sz w:val="24"/>
          <w:szCs w:val="24"/>
        </w:rPr>
      </w:pPr>
      <w:r>
        <w:rPr>
          <w:rFonts w:ascii="Times New Roman" w:hAnsi="Times New Roman"/>
          <w:b/>
          <w:sz w:val="24"/>
          <w:szCs w:val="24"/>
          <w:u w:val="single"/>
        </w:rPr>
        <w:t>POSITION SUMMARY</w:t>
      </w:r>
    </w:p>
    <w:p w14:paraId="07DE5104" w14:textId="2778B74E" w:rsidR="001F1D37" w:rsidRDefault="001F1D37" w:rsidP="001F1D37">
      <w:pPr>
        <w:pStyle w:val="PlainText"/>
        <w:jc w:val="both"/>
        <w:rPr>
          <w:rFonts w:ascii="Times New Roman" w:hAnsi="Times New Roman"/>
          <w:sz w:val="24"/>
          <w:szCs w:val="24"/>
        </w:rPr>
      </w:pPr>
      <w:r>
        <w:rPr>
          <w:rFonts w:ascii="Times New Roman" w:hAnsi="Times New Roman"/>
          <w:sz w:val="24"/>
          <w:szCs w:val="24"/>
        </w:rPr>
        <w:t xml:space="preserve">Working under the guidance and direction of the Technical Director for the RISE project in Nigeria, the </w:t>
      </w:r>
      <w:r w:rsidRPr="001F1D37">
        <w:rPr>
          <w:rFonts w:ascii="Times New Roman" w:hAnsi="Times New Roman"/>
          <w:i/>
          <w:iCs/>
          <w:sz w:val="24"/>
          <w:szCs w:val="24"/>
        </w:rPr>
        <w:t>Quality Improvement and Innovation</w:t>
      </w:r>
      <w:r>
        <w:rPr>
          <w:rFonts w:ascii="Times New Roman" w:hAnsi="Times New Roman"/>
          <w:sz w:val="24"/>
          <w:szCs w:val="24"/>
        </w:rPr>
        <w:t xml:space="preserve"> Advisor</w:t>
      </w:r>
      <w:r w:rsidRPr="00047A2F">
        <w:rPr>
          <w:rFonts w:ascii="Times New Roman" w:hAnsi="Times New Roman"/>
          <w:sz w:val="24"/>
          <w:szCs w:val="24"/>
        </w:rPr>
        <w:t xml:space="preserve"> will</w:t>
      </w:r>
      <w:r w:rsidRPr="001F1D37">
        <w:rPr>
          <w:rFonts w:ascii="Times New Roman" w:hAnsi="Times New Roman"/>
          <w:sz w:val="24"/>
          <w:szCs w:val="24"/>
        </w:rPr>
        <w:t xml:space="preserve"> design, lead and manag</w:t>
      </w:r>
      <w:r>
        <w:rPr>
          <w:rFonts w:ascii="Times New Roman" w:hAnsi="Times New Roman"/>
          <w:sz w:val="24"/>
          <w:szCs w:val="24"/>
        </w:rPr>
        <w:t>e</w:t>
      </w:r>
      <w:r w:rsidRPr="001F1D37">
        <w:rPr>
          <w:rFonts w:ascii="Times New Roman" w:hAnsi="Times New Roman"/>
          <w:sz w:val="24"/>
          <w:szCs w:val="24"/>
        </w:rPr>
        <w:t xml:space="preserve"> Quality Improvement </w:t>
      </w:r>
      <w:r>
        <w:rPr>
          <w:rFonts w:ascii="Times New Roman" w:hAnsi="Times New Roman"/>
          <w:sz w:val="24"/>
          <w:szCs w:val="24"/>
        </w:rPr>
        <w:t xml:space="preserve">interventions in Akwa Ibom, Adamawa, Niger and Cross River States in Nigeria. S/he will </w:t>
      </w:r>
      <w:r w:rsidRPr="001F1D37">
        <w:rPr>
          <w:rFonts w:ascii="Times New Roman" w:hAnsi="Times New Roman"/>
          <w:sz w:val="24"/>
          <w:szCs w:val="24"/>
        </w:rPr>
        <w:t>lead the project training and workshops, coaching, implementation and supportive supervision of QI projects, and evaluation of QI initiatives</w:t>
      </w:r>
      <w:r>
        <w:rPr>
          <w:rFonts w:ascii="Times New Roman" w:hAnsi="Times New Roman"/>
          <w:sz w:val="24"/>
          <w:szCs w:val="24"/>
        </w:rPr>
        <w:t xml:space="preserve"> at state, local government and site level, liaising with partners and local organizations.</w:t>
      </w:r>
      <w:r w:rsidR="0016706B">
        <w:rPr>
          <w:rFonts w:ascii="Times New Roman" w:hAnsi="Times New Roman"/>
          <w:sz w:val="24"/>
          <w:szCs w:val="24"/>
        </w:rPr>
        <w:t xml:space="preserve"> The incumbent will </w:t>
      </w:r>
      <w:bookmarkStart w:id="0" w:name="_Hlk71194872"/>
      <w:r w:rsidR="0016706B">
        <w:rPr>
          <w:rFonts w:ascii="Times New Roman" w:hAnsi="Times New Roman"/>
          <w:sz w:val="24"/>
          <w:szCs w:val="24"/>
        </w:rPr>
        <w:t>function as driver and curator of innovation and initiative</w:t>
      </w:r>
      <w:r w:rsidR="003E5B88">
        <w:rPr>
          <w:rFonts w:ascii="Times New Roman" w:hAnsi="Times New Roman"/>
          <w:sz w:val="24"/>
          <w:szCs w:val="24"/>
        </w:rPr>
        <w:t>s,</w:t>
      </w:r>
      <w:r w:rsidR="0016706B">
        <w:rPr>
          <w:rFonts w:ascii="Times New Roman" w:hAnsi="Times New Roman"/>
          <w:sz w:val="24"/>
          <w:szCs w:val="24"/>
        </w:rPr>
        <w:t xml:space="preserve"> scaling internal and external best practices for program optimization and visibility.</w:t>
      </w:r>
      <w:bookmarkEnd w:id="0"/>
      <w:r w:rsidR="0016706B">
        <w:rPr>
          <w:rFonts w:ascii="Times New Roman" w:hAnsi="Times New Roman"/>
          <w:sz w:val="24"/>
          <w:szCs w:val="24"/>
        </w:rPr>
        <w:t xml:space="preserve"> </w:t>
      </w:r>
    </w:p>
    <w:p w14:paraId="76D6B3B5" w14:textId="77777777" w:rsidR="001F1D37" w:rsidRDefault="001F1D37" w:rsidP="001F1D37">
      <w:pPr>
        <w:pStyle w:val="PlainText"/>
        <w:jc w:val="both"/>
        <w:rPr>
          <w:rFonts w:ascii="Times New Roman" w:hAnsi="Times New Roman"/>
          <w:sz w:val="24"/>
          <w:szCs w:val="24"/>
        </w:rPr>
      </w:pPr>
    </w:p>
    <w:p w14:paraId="25B91BDE" w14:textId="77777777" w:rsidR="001F1D37" w:rsidRDefault="001F1D37" w:rsidP="001F1D37">
      <w:pPr>
        <w:pStyle w:val="PlainText"/>
        <w:jc w:val="both"/>
        <w:rPr>
          <w:rFonts w:ascii="Times New Roman" w:hAnsi="Times New Roman"/>
          <w:sz w:val="24"/>
          <w:szCs w:val="24"/>
        </w:rPr>
      </w:pPr>
      <w:r>
        <w:rPr>
          <w:rFonts w:ascii="Times New Roman" w:hAnsi="Times New Roman"/>
          <w:b/>
          <w:sz w:val="24"/>
          <w:szCs w:val="24"/>
          <w:u w:val="single"/>
        </w:rPr>
        <w:t>MAJOR ACCOUNTABILITIES</w:t>
      </w:r>
    </w:p>
    <w:p w14:paraId="6B98568F" w14:textId="213F6094" w:rsidR="001F1D37" w:rsidRPr="001F1D37" w:rsidRDefault="001F1D37" w:rsidP="001F1D37">
      <w:pPr>
        <w:pStyle w:val="PlainText"/>
        <w:jc w:val="both"/>
        <w:rPr>
          <w:rFonts w:ascii="Times New Roman" w:hAnsi="Times New Roman"/>
          <w:sz w:val="24"/>
          <w:szCs w:val="24"/>
        </w:rPr>
      </w:pPr>
      <w:r w:rsidRPr="001F1D37">
        <w:rPr>
          <w:rFonts w:ascii="Times New Roman" w:hAnsi="Times New Roman"/>
          <w:sz w:val="24"/>
          <w:szCs w:val="24"/>
        </w:rPr>
        <w:t xml:space="preserve">The </w:t>
      </w:r>
      <w:r w:rsidR="002355AC">
        <w:rPr>
          <w:rFonts w:ascii="Times New Roman" w:hAnsi="Times New Roman"/>
          <w:sz w:val="24"/>
          <w:szCs w:val="24"/>
        </w:rPr>
        <w:t xml:space="preserve">Senior </w:t>
      </w:r>
      <w:r>
        <w:rPr>
          <w:rFonts w:ascii="Times New Roman" w:hAnsi="Times New Roman"/>
          <w:sz w:val="24"/>
          <w:szCs w:val="24"/>
        </w:rPr>
        <w:t xml:space="preserve">Quality Improvement and Innovation </w:t>
      </w:r>
      <w:r w:rsidRPr="001F1D37">
        <w:rPr>
          <w:rFonts w:ascii="Times New Roman" w:hAnsi="Times New Roman"/>
          <w:sz w:val="24"/>
          <w:szCs w:val="24"/>
        </w:rPr>
        <w:t>Advisor will:</w:t>
      </w:r>
    </w:p>
    <w:p w14:paraId="1259DF2B" w14:textId="40C37A1C" w:rsidR="0016706B" w:rsidRDefault="0016706B" w:rsidP="001F1D37">
      <w:pPr>
        <w:pStyle w:val="PlainText"/>
        <w:numPr>
          <w:ilvl w:val="0"/>
          <w:numId w:val="23"/>
        </w:numPr>
        <w:jc w:val="both"/>
        <w:rPr>
          <w:rFonts w:ascii="Times New Roman" w:hAnsi="Times New Roman"/>
          <w:sz w:val="24"/>
          <w:szCs w:val="24"/>
        </w:rPr>
      </w:pPr>
      <w:r>
        <w:rPr>
          <w:rFonts w:ascii="Times New Roman" w:hAnsi="Times New Roman"/>
          <w:sz w:val="24"/>
          <w:szCs w:val="24"/>
        </w:rPr>
        <w:t xml:space="preserve">Set the strategic vision for all quality improvement and innovative </w:t>
      </w:r>
      <w:r w:rsidR="00676580">
        <w:rPr>
          <w:rFonts w:ascii="Times New Roman" w:hAnsi="Times New Roman"/>
          <w:sz w:val="24"/>
          <w:szCs w:val="24"/>
        </w:rPr>
        <w:t xml:space="preserve">endeavors on the </w:t>
      </w:r>
      <w:r>
        <w:rPr>
          <w:rFonts w:ascii="Times New Roman" w:hAnsi="Times New Roman"/>
          <w:sz w:val="24"/>
          <w:szCs w:val="24"/>
        </w:rPr>
        <w:t>RISE program.</w:t>
      </w:r>
    </w:p>
    <w:p w14:paraId="4273562A" w14:textId="1B2936A6" w:rsidR="00125983" w:rsidRDefault="00125983" w:rsidP="001F1D37">
      <w:pPr>
        <w:pStyle w:val="PlainText"/>
        <w:numPr>
          <w:ilvl w:val="0"/>
          <w:numId w:val="23"/>
        </w:numPr>
        <w:jc w:val="both"/>
        <w:rPr>
          <w:rFonts w:ascii="Times New Roman" w:hAnsi="Times New Roman"/>
          <w:sz w:val="24"/>
          <w:szCs w:val="24"/>
        </w:rPr>
      </w:pPr>
      <w:r>
        <w:rPr>
          <w:rFonts w:ascii="Times New Roman" w:hAnsi="Times New Roman"/>
          <w:sz w:val="24"/>
          <w:szCs w:val="24"/>
        </w:rPr>
        <w:t>Provide strategic direction and supervision for the cadre of Quality Improvement Officers and Associates on the RISE program.</w:t>
      </w:r>
    </w:p>
    <w:p w14:paraId="4E3D8E08" w14:textId="6D2BC00B" w:rsidR="001F1D37" w:rsidRPr="001F1D37" w:rsidRDefault="001F1D37" w:rsidP="001F1D37">
      <w:pPr>
        <w:pStyle w:val="PlainText"/>
        <w:numPr>
          <w:ilvl w:val="0"/>
          <w:numId w:val="23"/>
        </w:numPr>
        <w:jc w:val="both"/>
        <w:rPr>
          <w:rFonts w:ascii="Times New Roman" w:hAnsi="Times New Roman"/>
          <w:sz w:val="24"/>
          <w:szCs w:val="24"/>
        </w:rPr>
      </w:pPr>
      <w:r w:rsidRPr="001F1D37">
        <w:rPr>
          <w:rFonts w:ascii="Times New Roman" w:hAnsi="Times New Roman"/>
          <w:sz w:val="24"/>
          <w:szCs w:val="24"/>
        </w:rPr>
        <w:t xml:space="preserve">Support and contribute to the design, implementation and evaluation of the QI </w:t>
      </w:r>
      <w:r>
        <w:rPr>
          <w:rFonts w:ascii="Times New Roman" w:hAnsi="Times New Roman"/>
          <w:sz w:val="24"/>
          <w:szCs w:val="24"/>
        </w:rPr>
        <w:t>initiatives in RISE-supported sites in Nigeria</w:t>
      </w:r>
      <w:r w:rsidR="0016706B">
        <w:rPr>
          <w:rFonts w:ascii="Times New Roman" w:hAnsi="Times New Roman"/>
          <w:sz w:val="24"/>
          <w:szCs w:val="24"/>
        </w:rPr>
        <w:t>.</w:t>
      </w:r>
      <w:r w:rsidRPr="001F1D37">
        <w:rPr>
          <w:rFonts w:ascii="Times New Roman" w:hAnsi="Times New Roman"/>
          <w:sz w:val="24"/>
          <w:szCs w:val="24"/>
        </w:rPr>
        <w:t xml:space="preserve">  </w:t>
      </w:r>
    </w:p>
    <w:p w14:paraId="6402A7AE" w14:textId="4C11A4AE" w:rsidR="003E5B88" w:rsidRDefault="003E5B88" w:rsidP="001F1D37">
      <w:pPr>
        <w:pStyle w:val="PlainText"/>
        <w:numPr>
          <w:ilvl w:val="0"/>
          <w:numId w:val="23"/>
        </w:numPr>
        <w:jc w:val="both"/>
        <w:rPr>
          <w:rFonts w:ascii="Times New Roman" w:hAnsi="Times New Roman"/>
          <w:sz w:val="24"/>
          <w:szCs w:val="24"/>
        </w:rPr>
      </w:pPr>
      <w:r>
        <w:rPr>
          <w:rFonts w:ascii="Times New Roman" w:hAnsi="Times New Roman"/>
          <w:sz w:val="24"/>
          <w:szCs w:val="24"/>
        </w:rPr>
        <w:t>Curate best practices emanating from RISE and other public health programs for adaptation and adoption within RISE, applying PDSA methodology to eventually implement thriving innovations at scale to meet program objectives.</w:t>
      </w:r>
    </w:p>
    <w:p w14:paraId="6D95EB9C" w14:textId="5543BF93" w:rsidR="004A7A3F" w:rsidRDefault="004A7A3F" w:rsidP="004A7A3F">
      <w:pPr>
        <w:pStyle w:val="PlainText"/>
        <w:numPr>
          <w:ilvl w:val="0"/>
          <w:numId w:val="23"/>
        </w:numPr>
        <w:jc w:val="both"/>
        <w:rPr>
          <w:rFonts w:ascii="Times New Roman" w:hAnsi="Times New Roman"/>
          <w:sz w:val="24"/>
          <w:szCs w:val="24"/>
        </w:rPr>
      </w:pPr>
      <w:r>
        <w:rPr>
          <w:rFonts w:ascii="Times New Roman" w:hAnsi="Times New Roman"/>
          <w:sz w:val="24"/>
          <w:szCs w:val="24"/>
        </w:rPr>
        <w:t xml:space="preserve">Provide on-going technical direction, in collaboration with other RISE Technical Leads in Country Office, to the Epidemic Control Advisors and frontline teams in RISE supported states; with a goal of meeting assigned program targets and optimizing Quality </w:t>
      </w:r>
      <w:r w:rsidR="00864416">
        <w:rPr>
          <w:rFonts w:ascii="Times New Roman" w:hAnsi="Times New Roman"/>
          <w:sz w:val="24"/>
          <w:szCs w:val="24"/>
        </w:rPr>
        <w:t>Improvement systems</w:t>
      </w:r>
      <w:r>
        <w:rPr>
          <w:rFonts w:ascii="Times New Roman" w:hAnsi="Times New Roman"/>
          <w:sz w:val="24"/>
          <w:szCs w:val="24"/>
        </w:rPr>
        <w:t>.</w:t>
      </w:r>
      <w:r>
        <w:t xml:space="preserve"> </w:t>
      </w:r>
    </w:p>
    <w:p w14:paraId="4A746C3E" w14:textId="77777777" w:rsidR="004A7A3F" w:rsidRDefault="004A7A3F" w:rsidP="004A7A3F">
      <w:pPr>
        <w:pStyle w:val="PlainText"/>
        <w:numPr>
          <w:ilvl w:val="0"/>
          <w:numId w:val="23"/>
        </w:numPr>
        <w:jc w:val="both"/>
        <w:rPr>
          <w:rFonts w:ascii="Times New Roman" w:hAnsi="Times New Roman"/>
          <w:sz w:val="24"/>
          <w:szCs w:val="24"/>
        </w:rPr>
      </w:pPr>
      <w:r>
        <w:rPr>
          <w:rFonts w:ascii="Times New Roman" w:hAnsi="Times New Roman"/>
          <w:sz w:val="24"/>
          <w:szCs w:val="24"/>
        </w:rPr>
        <w:t xml:space="preserve">Work closely with Technical Director to develop project work plans, monitor progress towards program objectives and timelines, including regular reporting to and communication with USAID, and ICAP in New York. </w:t>
      </w:r>
    </w:p>
    <w:p w14:paraId="566EC017" w14:textId="685F52B7" w:rsidR="001F1D37" w:rsidRPr="001F1D37" w:rsidRDefault="001F1D37" w:rsidP="001F1D37">
      <w:pPr>
        <w:pStyle w:val="PlainText"/>
        <w:numPr>
          <w:ilvl w:val="0"/>
          <w:numId w:val="23"/>
        </w:numPr>
        <w:jc w:val="both"/>
        <w:rPr>
          <w:rFonts w:ascii="Times New Roman" w:hAnsi="Times New Roman"/>
          <w:sz w:val="24"/>
          <w:szCs w:val="24"/>
        </w:rPr>
      </w:pPr>
      <w:r w:rsidRPr="001F1D37">
        <w:rPr>
          <w:rFonts w:ascii="Times New Roman" w:hAnsi="Times New Roman"/>
          <w:sz w:val="24"/>
          <w:szCs w:val="24"/>
        </w:rPr>
        <w:t xml:space="preserve">Provide hands-on leadership and support for face-to-face training and workshops sessions, on site QI coaching and evaluating training sessions, workshops, webinars, and other training projects.  </w:t>
      </w:r>
    </w:p>
    <w:p w14:paraId="7D4D0710" w14:textId="28A4A9FD" w:rsidR="003E5B88" w:rsidRDefault="003E5B88" w:rsidP="001F1D37">
      <w:pPr>
        <w:pStyle w:val="PlainText"/>
        <w:numPr>
          <w:ilvl w:val="0"/>
          <w:numId w:val="23"/>
        </w:numPr>
        <w:jc w:val="both"/>
        <w:rPr>
          <w:rFonts w:ascii="Times New Roman" w:hAnsi="Times New Roman"/>
          <w:sz w:val="24"/>
          <w:szCs w:val="24"/>
        </w:rPr>
      </w:pPr>
      <w:r>
        <w:rPr>
          <w:rFonts w:ascii="Times New Roman" w:hAnsi="Times New Roman"/>
          <w:sz w:val="24"/>
          <w:szCs w:val="24"/>
        </w:rPr>
        <w:t>Design and establish (by working with State teams) uniquely RISE structures for delivering QI activities at facility and state level; including QI management systems, QI teams, QI meetings, QI champions and QI dashboards or bulletins for relevant audiences.</w:t>
      </w:r>
    </w:p>
    <w:p w14:paraId="12D44AE1" w14:textId="10970C9E" w:rsidR="00676580" w:rsidRDefault="00676580" w:rsidP="00676580">
      <w:pPr>
        <w:pStyle w:val="PlainText"/>
        <w:numPr>
          <w:ilvl w:val="0"/>
          <w:numId w:val="23"/>
        </w:numPr>
        <w:jc w:val="both"/>
        <w:rPr>
          <w:rFonts w:ascii="Times New Roman" w:hAnsi="Times New Roman"/>
          <w:sz w:val="24"/>
          <w:szCs w:val="24"/>
        </w:rPr>
      </w:pPr>
      <w:r>
        <w:rPr>
          <w:rFonts w:ascii="Times New Roman" w:hAnsi="Times New Roman"/>
          <w:sz w:val="24"/>
          <w:szCs w:val="24"/>
        </w:rPr>
        <w:lastRenderedPageBreak/>
        <w:t>Support the establishment of paper and digital dashboards to visualize outputs and outcomes of QI projects initiated to optimize program performance.</w:t>
      </w:r>
    </w:p>
    <w:p w14:paraId="71CC0CDE" w14:textId="35DC5C5A" w:rsidR="001F1D37" w:rsidRPr="001F1D37" w:rsidRDefault="001F1D37" w:rsidP="001F1D37">
      <w:pPr>
        <w:pStyle w:val="PlainText"/>
        <w:numPr>
          <w:ilvl w:val="0"/>
          <w:numId w:val="23"/>
        </w:numPr>
        <w:jc w:val="both"/>
        <w:rPr>
          <w:rFonts w:ascii="Times New Roman" w:hAnsi="Times New Roman"/>
          <w:sz w:val="24"/>
          <w:szCs w:val="24"/>
        </w:rPr>
      </w:pPr>
      <w:r w:rsidRPr="001F1D37">
        <w:rPr>
          <w:rFonts w:ascii="Times New Roman" w:hAnsi="Times New Roman"/>
          <w:sz w:val="24"/>
          <w:szCs w:val="24"/>
        </w:rPr>
        <w:t>Lead and facilitate monthly facility site supportive supervis</w:t>
      </w:r>
      <w:r w:rsidR="003E5B88">
        <w:rPr>
          <w:rFonts w:ascii="Times New Roman" w:hAnsi="Times New Roman"/>
          <w:sz w:val="24"/>
          <w:szCs w:val="24"/>
        </w:rPr>
        <w:t>ory activities;</w:t>
      </w:r>
      <w:r w:rsidRPr="001F1D37">
        <w:rPr>
          <w:rFonts w:ascii="Times New Roman" w:hAnsi="Times New Roman"/>
          <w:sz w:val="24"/>
          <w:szCs w:val="24"/>
        </w:rPr>
        <w:t xml:space="preserve"> QI coaching, mentoring and implementation</w:t>
      </w:r>
      <w:r w:rsidR="003E5B88">
        <w:rPr>
          <w:rFonts w:ascii="Times New Roman" w:hAnsi="Times New Roman"/>
          <w:sz w:val="24"/>
          <w:szCs w:val="24"/>
        </w:rPr>
        <w:t>;</w:t>
      </w:r>
      <w:r w:rsidRPr="001F1D37">
        <w:rPr>
          <w:rFonts w:ascii="Times New Roman" w:hAnsi="Times New Roman"/>
          <w:sz w:val="24"/>
          <w:szCs w:val="24"/>
        </w:rPr>
        <w:t xml:space="preserve"> support for site level </w:t>
      </w:r>
      <w:r w:rsidR="00102C6F" w:rsidRPr="001F1D37">
        <w:rPr>
          <w:rFonts w:ascii="Times New Roman" w:hAnsi="Times New Roman"/>
          <w:sz w:val="24"/>
          <w:szCs w:val="24"/>
        </w:rPr>
        <w:t>QI</w:t>
      </w:r>
      <w:r w:rsidR="00102C6F">
        <w:rPr>
          <w:rFonts w:ascii="Times New Roman" w:hAnsi="Times New Roman"/>
          <w:sz w:val="24"/>
          <w:szCs w:val="24"/>
        </w:rPr>
        <w:t xml:space="preserve"> </w:t>
      </w:r>
      <w:r w:rsidR="00102C6F" w:rsidRPr="001F1D37">
        <w:rPr>
          <w:rFonts w:ascii="Times New Roman" w:hAnsi="Times New Roman"/>
          <w:sz w:val="24"/>
          <w:szCs w:val="24"/>
        </w:rPr>
        <w:t>projects</w:t>
      </w:r>
      <w:r w:rsidRPr="001F1D37">
        <w:rPr>
          <w:rFonts w:ascii="Times New Roman" w:hAnsi="Times New Roman"/>
          <w:sz w:val="24"/>
          <w:szCs w:val="24"/>
        </w:rPr>
        <w:t xml:space="preserve"> </w:t>
      </w:r>
      <w:r w:rsidR="00570C3D">
        <w:rPr>
          <w:rFonts w:ascii="Times New Roman" w:hAnsi="Times New Roman"/>
          <w:sz w:val="24"/>
          <w:szCs w:val="24"/>
        </w:rPr>
        <w:t>and collaboratives</w:t>
      </w:r>
      <w:r w:rsidR="003E5B88">
        <w:rPr>
          <w:rFonts w:ascii="Times New Roman" w:hAnsi="Times New Roman"/>
          <w:sz w:val="24"/>
          <w:szCs w:val="24"/>
        </w:rPr>
        <w:t xml:space="preserve"> (aligned with donor or government initiatives like SIMS)</w:t>
      </w:r>
      <w:r w:rsidR="008D1720">
        <w:rPr>
          <w:rFonts w:ascii="Times New Roman" w:hAnsi="Times New Roman"/>
          <w:sz w:val="24"/>
          <w:szCs w:val="24"/>
        </w:rPr>
        <w:t xml:space="preserve"> including Mortality Reviews, Waiting time analyses and patient satisfaction surveys</w:t>
      </w:r>
      <w:r w:rsidRPr="001F1D37">
        <w:rPr>
          <w:rFonts w:ascii="Times New Roman" w:hAnsi="Times New Roman"/>
          <w:sz w:val="24"/>
          <w:szCs w:val="24"/>
        </w:rPr>
        <w:t xml:space="preserve">. </w:t>
      </w:r>
    </w:p>
    <w:p w14:paraId="47D2C339" w14:textId="68AC614A" w:rsidR="001F1D37" w:rsidRPr="001F1D37" w:rsidRDefault="001F1D37" w:rsidP="001F1D37">
      <w:pPr>
        <w:pStyle w:val="PlainText"/>
        <w:numPr>
          <w:ilvl w:val="0"/>
          <w:numId w:val="23"/>
        </w:numPr>
        <w:jc w:val="both"/>
        <w:rPr>
          <w:rFonts w:ascii="Times New Roman" w:hAnsi="Times New Roman"/>
          <w:sz w:val="24"/>
          <w:szCs w:val="24"/>
        </w:rPr>
      </w:pPr>
      <w:r w:rsidRPr="001F1D37">
        <w:rPr>
          <w:rFonts w:ascii="Times New Roman" w:hAnsi="Times New Roman"/>
          <w:sz w:val="24"/>
          <w:szCs w:val="24"/>
        </w:rPr>
        <w:t xml:space="preserve">Partner with QI M&amp;E staff for development of QI M&amp;E systems including indicator development, data collection tools and SOPs, data management systems, data quality assurance policies and procedures, data review and analysis. </w:t>
      </w:r>
    </w:p>
    <w:p w14:paraId="4DB067AA" w14:textId="794F72A8" w:rsidR="003E5B88" w:rsidRDefault="003E5B88" w:rsidP="001F1D37">
      <w:pPr>
        <w:pStyle w:val="PlainText"/>
        <w:numPr>
          <w:ilvl w:val="0"/>
          <w:numId w:val="23"/>
        </w:numPr>
        <w:jc w:val="both"/>
        <w:rPr>
          <w:rFonts w:ascii="Times New Roman" w:hAnsi="Times New Roman"/>
          <w:sz w:val="24"/>
          <w:szCs w:val="24"/>
        </w:rPr>
      </w:pPr>
      <w:r>
        <w:rPr>
          <w:rFonts w:ascii="Times New Roman" w:hAnsi="Times New Roman"/>
          <w:sz w:val="24"/>
          <w:szCs w:val="24"/>
        </w:rPr>
        <w:t>Examine program performance across technical areas and identify intersections between performance gaps and opportunities for Continuous Quality Improvement (CQI), subsequently coordinate QI initiatives from root cause analysis to documentation of remedial outcomes</w:t>
      </w:r>
    </w:p>
    <w:p w14:paraId="6BBA9A2A" w14:textId="28D4E0E2" w:rsidR="005C4107" w:rsidRDefault="00A328AB" w:rsidP="005C4107">
      <w:pPr>
        <w:pStyle w:val="PlainText"/>
        <w:numPr>
          <w:ilvl w:val="0"/>
          <w:numId w:val="23"/>
        </w:numPr>
        <w:jc w:val="both"/>
        <w:rPr>
          <w:rFonts w:ascii="Times New Roman" w:hAnsi="Times New Roman"/>
          <w:sz w:val="24"/>
          <w:szCs w:val="24"/>
        </w:rPr>
      </w:pPr>
      <w:bookmarkStart w:id="1" w:name="_Hlk44900450"/>
      <w:r>
        <w:rPr>
          <w:rFonts w:ascii="Times New Roman" w:hAnsi="Times New Roman"/>
          <w:sz w:val="24"/>
          <w:szCs w:val="24"/>
        </w:rPr>
        <w:t xml:space="preserve">Collate, </w:t>
      </w:r>
      <w:r w:rsidRPr="00D21152">
        <w:rPr>
          <w:rFonts w:ascii="Times New Roman" w:hAnsi="Times New Roman"/>
          <w:sz w:val="24"/>
          <w:szCs w:val="24"/>
        </w:rPr>
        <w:t xml:space="preserve">analyze </w:t>
      </w:r>
      <w:r>
        <w:rPr>
          <w:rFonts w:ascii="Times New Roman" w:hAnsi="Times New Roman"/>
          <w:sz w:val="24"/>
          <w:szCs w:val="24"/>
        </w:rPr>
        <w:t xml:space="preserve">and report on </w:t>
      </w:r>
      <w:r w:rsidR="005C4107" w:rsidRPr="00215A28">
        <w:rPr>
          <w:rFonts w:ascii="Times New Roman" w:hAnsi="Times New Roman"/>
          <w:sz w:val="24"/>
          <w:szCs w:val="24"/>
        </w:rPr>
        <w:t xml:space="preserve">outcome </w:t>
      </w:r>
      <w:r w:rsidR="005C4107">
        <w:rPr>
          <w:rFonts w:ascii="Times New Roman" w:hAnsi="Times New Roman"/>
          <w:sz w:val="24"/>
          <w:szCs w:val="24"/>
        </w:rPr>
        <w:t xml:space="preserve">level </w:t>
      </w:r>
      <w:r w:rsidR="005C4107" w:rsidRPr="00215A28">
        <w:rPr>
          <w:rFonts w:ascii="Times New Roman" w:hAnsi="Times New Roman"/>
          <w:sz w:val="24"/>
          <w:szCs w:val="24"/>
        </w:rPr>
        <w:t>data to help determine the project’s impact on patients</w:t>
      </w:r>
      <w:r w:rsidR="005C4107">
        <w:rPr>
          <w:rFonts w:ascii="Times New Roman" w:hAnsi="Times New Roman"/>
          <w:sz w:val="24"/>
          <w:szCs w:val="24"/>
        </w:rPr>
        <w:t>’ clinical outcomes and quality of life</w:t>
      </w:r>
      <w:r>
        <w:rPr>
          <w:rFonts w:ascii="Times New Roman" w:hAnsi="Times New Roman"/>
          <w:sz w:val="24"/>
          <w:szCs w:val="24"/>
        </w:rPr>
        <w:t>.</w:t>
      </w:r>
    </w:p>
    <w:bookmarkEnd w:id="1"/>
    <w:p w14:paraId="7B983A45" w14:textId="3AB73C77" w:rsidR="001F1D37" w:rsidRDefault="003E5B88" w:rsidP="001F1D37">
      <w:pPr>
        <w:pStyle w:val="PlainText"/>
        <w:numPr>
          <w:ilvl w:val="0"/>
          <w:numId w:val="23"/>
        </w:numPr>
        <w:jc w:val="both"/>
        <w:rPr>
          <w:rFonts w:ascii="Times New Roman" w:hAnsi="Times New Roman"/>
          <w:sz w:val="24"/>
          <w:szCs w:val="24"/>
        </w:rPr>
      </w:pPr>
      <w:r>
        <w:rPr>
          <w:rFonts w:ascii="Times New Roman" w:hAnsi="Times New Roman"/>
          <w:sz w:val="24"/>
          <w:szCs w:val="24"/>
        </w:rPr>
        <w:t>Support the p</w:t>
      </w:r>
      <w:r w:rsidR="001F1D37" w:rsidRPr="001F1D37">
        <w:rPr>
          <w:rFonts w:ascii="Times New Roman" w:hAnsi="Times New Roman"/>
          <w:sz w:val="24"/>
          <w:szCs w:val="24"/>
        </w:rPr>
        <w:t>repar</w:t>
      </w:r>
      <w:r w:rsidR="00805CC7">
        <w:rPr>
          <w:rFonts w:ascii="Times New Roman" w:hAnsi="Times New Roman"/>
          <w:sz w:val="24"/>
          <w:szCs w:val="24"/>
        </w:rPr>
        <w:t xml:space="preserve">ation </w:t>
      </w:r>
      <w:r>
        <w:rPr>
          <w:rFonts w:ascii="Times New Roman" w:hAnsi="Times New Roman"/>
          <w:sz w:val="24"/>
          <w:szCs w:val="24"/>
        </w:rPr>
        <w:t xml:space="preserve">of </w:t>
      </w:r>
      <w:r w:rsidR="001F1D37" w:rsidRPr="001F1D37">
        <w:rPr>
          <w:rFonts w:ascii="Times New Roman" w:hAnsi="Times New Roman"/>
          <w:sz w:val="24"/>
          <w:szCs w:val="24"/>
        </w:rPr>
        <w:t>QI related data</w:t>
      </w:r>
      <w:r w:rsidR="00805CC7">
        <w:rPr>
          <w:rFonts w:ascii="Times New Roman" w:hAnsi="Times New Roman"/>
          <w:sz w:val="24"/>
          <w:szCs w:val="24"/>
        </w:rPr>
        <w:t>sets</w:t>
      </w:r>
      <w:r w:rsidR="001F1D37" w:rsidRPr="001F1D37">
        <w:rPr>
          <w:rFonts w:ascii="Times New Roman" w:hAnsi="Times New Roman"/>
          <w:sz w:val="24"/>
          <w:szCs w:val="24"/>
        </w:rPr>
        <w:t xml:space="preserve"> for presentation for a diverse range of audiences. </w:t>
      </w:r>
    </w:p>
    <w:p w14:paraId="260A872F" w14:textId="77777777" w:rsidR="0031048A" w:rsidRDefault="0031048A" w:rsidP="0031048A">
      <w:pPr>
        <w:pStyle w:val="PlainText"/>
        <w:numPr>
          <w:ilvl w:val="0"/>
          <w:numId w:val="23"/>
        </w:numPr>
        <w:jc w:val="both"/>
        <w:rPr>
          <w:rFonts w:ascii="Times New Roman" w:hAnsi="Times New Roman"/>
          <w:sz w:val="24"/>
          <w:szCs w:val="24"/>
        </w:rPr>
      </w:pPr>
      <w:r>
        <w:rPr>
          <w:rFonts w:ascii="Times New Roman" w:hAnsi="Times New Roman"/>
          <w:sz w:val="24"/>
          <w:szCs w:val="24"/>
        </w:rPr>
        <w:t>Document project training and technical assistance activities and contribute to the production and dissemination of technical reports, guides, manuals, success stories, and other printed resources and toolkits.</w:t>
      </w:r>
    </w:p>
    <w:p w14:paraId="0043C5DD" w14:textId="02131CE3" w:rsidR="007C4901" w:rsidRDefault="007C4901" w:rsidP="007C4901">
      <w:pPr>
        <w:pStyle w:val="PlainText"/>
        <w:numPr>
          <w:ilvl w:val="0"/>
          <w:numId w:val="23"/>
        </w:numPr>
        <w:jc w:val="both"/>
        <w:rPr>
          <w:rFonts w:ascii="Times New Roman" w:hAnsi="Times New Roman"/>
          <w:sz w:val="24"/>
          <w:szCs w:val="24"/>
        </w:rPr>
      </w:pPr>
      <w:r>
        <w:rPr>
          <w:rFonts w:ascii="Times New Roman" w:hAnsi="Times New Roman"/>
          <w:sz w:val="24"/>
          <w:szCs w:val="24"/>
        </w:rPr>
        <w:t>Liaise with Federal and State Ministry of Health officials and other stakeholders in coordinating QI programming through technical working groups, review meetings and conferences as requested by the Technical Director and/or in line with RISE work plans.</w:t>
      </w:r>
    </w:p>
    <w:p w14:paraId="2078E9F6" w14:textId="60D405F7" w:rsidR="00676580" w:rsidRPr="00F32830" w:rsidRDefault="00676580" w:rsidP="00676580">
      <w:pPr>
        <w:pStyle w:val="NoSpacing"/>
        <w:numPr>
          <w:ilvl w:val="0"/>
          <w:numId w:val="23"/>
        </w:numPr>
        <w:ind w:right="-288"/>
        <w:jc w:val="both"/>
        <w:rPr>
          <w:rFonts w:eastAsia="Calibri"/>
        </w:rPr>
      </w:pPr>
      <w:r w:rsidRPr="00F32830">
        <w:rPr>
          <w:rFonts w:eastAsia="Calibri"/>
        </w:rPr>
        <w:t xml:space="preserve">Stay up-to-date and serve as a repository on new information and knowledge in </w:t>
      </w:r>
      <w:r>
        <w:rPr>
          <w:rFonts w:eastAsia="Calibri"/>
        </w:rPr>
        <w:t>QI and HIV programming in general, collating and sharing best practices for adaptation and adoption.</w:t>
      </w:r>
    </w:p>
    <w:p w14:paraId="6EFB9568" w14:textId="6F972D31" w:rsidR="005D3018" w:rsidRPr="005D3018" w:rsidRDefault="005D3018" w:rsidP="00676580">
      <w:pPr>
        <w:pStyle w:val="NoSpacing"/>
        <w:numPr>
          <w:ilvl w:val="0"/>
          <w:numId w:val="23"/>
        </w:numPr>
        <w:ind w:right="-288"/>
        <w:jc w:val="both"/>
        <w:rPr>
          <w:rFonts w:eastAsia="Calibri"/>
        </w:rPr>
      </w:pPr>
      <w:r>
        <w:t xml:space="preserve">Routinely attend and provide appropriate technical leadership in program meetings, executing resolutions within </w:t>
      </w:r>
      <w:r w:rsidR="008A7CFC">
        <w:t>her/</w:t>
      </w:r>
      <w:r>
        <w:t>his purview.</w:t>
      </w:r>
    </w:p>
    <w:p w14:paraId="1A005DBB" w14:textId="2030C7E2" w:rsidR="001F1D37" w:rsidRDefault="005D3018" w:rsidP="005D3018">
      <w:pPr>
        <w:pStyle w:val="NoSpacing"/>
        <w:numPr>
          <w:ilvl w:val="0"/>
          <w:numId w:val="23"/>
        </w:numPr>
        <w:ind w:right="-288"/>
        <w:jc w:val="both"/>
        <w:rPr>
          <w:rFonts w:ascii="Garamond" w:hAnsi="Garamond"/>
          <w:sz w:val="22"/>
          <w:szCs w:val="22"/>
        </w:rPr>
      </w:pPr>
      <w:r>
        <w:t>Carry out an</w:t>
      </w:r>
      <w:r w:rsidRPr="00192221">
        <w:t xml:space="preserve">y other </w:t>
      </w:r>
      <w:r>
        <w:t>tasks</w:t>
      </w:r>
      <w:r w:rsidRPr="00192221">
        <w:t xml:space="preserve"> relating to </w:t>
      </w:r>
      <w:r>
        <w:t xml:space="preserve">Quality Improvement and Innovation initiatives </w:t>
      </w:r>
      <w:r w:rsidRPr="00192221">
        <w:t>as assigned by the RISE Technical Director.</w:t>
      </w:r>
      <w:r w:rsidRPr="00F83A9F">
        <w:rPr>
          <w:rFonts w:ascii="Garamond" w:hAnsi="Garamond"/>
          <w:sz w:val="22"/>
          <w:szCs w:val="22"/>
        </w:rPr>
        <w:t xml:space="preserve"> </w:t>
      </w:r>
    </w:p>
    <w:p w14:paraId="5687C83D" w14:textId="77777777" w:rsidR="005D3018" w:rsidRPr="00F83A9F" w:rsidRDefault="005D3018" w:rsidP="005D3018">
      <w:pPr>
        <w:pStyle w:val="NoSpacing"/>
        <w:ind w:left="360" w:right="-288"/>
        <w:jc w:val="both"/>
        <w:rPr>
          <w:rFonts w:ascii="Garamond" w:hAnsi="Garamond"/>
          <w:sz w:val="22"/>
          <w:szCs w:val="22"/>
        </w:rPr>
      </w:pPr>
    </w:p>
    <w:p w14:paraId="1B18A1BB" w14:textId="77777777" w:rsidR="001F1D37" w:rsidRPr="001F1D37" w:rsidRDefault="001F1D37" w:rsidP="001F1D37">
      <w:pPr>
        <w:pStyle w:val="PlainText"/>
        <w:jc w:val="both"/>
        <w:rPr>
          <w:rFonts w:ascii="Times New Roman" w:hAnsi="Times New Roman"/>
          <w:b/>
          <w:sz w:val="24"/>
          <w:szCs w:val="24"/>
          <w:u w:val="single"/>
        </w:rPr>
      </w:pPr>
      <w:r w:rsidRPr="001F1D37">
        <w:rPr>
          <w:rFonts w:ascii="Times New Roman" w:hAnsi="Times New Roman"/>
          <w:b/>
          <w:sz w:val="24"/>
          <w:szCs w:val="24"/>
          <w:u w:val="single"/>
        </w:rPr>
        <w:t xml:space="preserve">EDUCATION  </w:t>
      </w:r>
    </w:p>
    <w:p w14:paraId="5F093C3B" w14:textId="77777777" w:rsidR="002355AC" w:rsidRDefault="001F1D37" w:rsidP="001F1D37">
      <w:pPr>
        <w:pStyle w:val="PlainText"/>
        <w:numPr>
          <w:ilvl w:val="0"/>
          <w:numId w:val="23"/>
        </w:numPr>
        <w:jc w:val="both"/>
        <w:rPr>
          <w:rFonts w:ascii="Times New Roman" w:hAnsi="Times New Roman"/>
          <w:sz w:val="24"/>
          <w:szCs w:val="24"/>
        </w:rPr>
      </w:pPr>
      <w:bookmarkStart w:id="2" w:name="_Hlk71194799"/>
      <w:r w:rsidRPr="001F1D37">
        <w:rPr>
          <w:rFonts w:ascii="Times New Roman" w:hAnsi="Times New Roman"/>
          <w:sz w:val="24"/>
          <w:szCs w:val="24"/>
        </w:rPr>
        <w:t>An advanced degree (M</w:t>
      </w:r>
      <w:r w:rsidR="00570C3D">
        <w:rPr>
          <w:rFonts w:ascii="Times New Roman" w:hAnsi="Times New Roman"/>
          <w:sz w:val="24"/>
          <w:szCs w:val="24"/>
        </w:rPr>
        <w:t>BBS</w:t>
      </w:r>
      <w:r w:rsidRPr="001F1D37">
        <w:rPr>
          <w:rFonts w:ascii="Times New Roman" w:hAnsi="Times New Roman"/>
          <w:sz w:val="24"/>
          <w:szCs w:val="24"/>
        </w:rPr>
        <w:t>, RN, MPH) in Medicine, Nursing, Public Health or related field</w:t>
      </w:r>
    </w:p>
    <w:p w14:paraId="1B0151C3" w14:textId="215DA414" w:rsidR="001F1D37" w:rsidRPr="001F1D37" w:rsidRDefault="002355AC" w:rsidP="001F1D37">
      <w:pPr>
        <w:pStyle w:val="PlainText"/>
        <w:numPr>
          <w:ilvl w:val="0"/>
          <w:numId w:val="23"/>
        </w:numPr>
        <w:jc w:val="both"/>
        <w:rPr>
          <w:rFonts w:ascii="Times New Roman" w:hAnsi="Times New Roman"/>
          <w:sz w:val="24"/>
          <w:szCs w:val="24"/>
        </w:rPr>
      </w:pPr>
      <w:r>
        <w:rPr>
          <w:rFonts w:ascii="Times New Roman" w:hAnsi="Times New Roman"/>
          <w:sz w:val="24"/>
          <w:szCs w:val="24"/>
        </w:rPr>
        <w:t>Membership of relevant accreditation agencies for Quality Improvement desirable.</w:t>
      </w:r>
    </w:p>
    <w:bookmarkEnd w:id="2"/>
    <w:p w14:paraId="4EAFC468" w14:textId="77777777" w:rsidR="001F1D37" w:rsidRPr="001F1D37" w:rsidRDefault="001F1D37" w:rsidP="001F1D37">
      <w:pPr>
        <w:pStyle w:val="PlainText"/>
        <w:jc w:val="both"/>
        <w:rPr>
          <w:rFonts w:ascii="Times New Roman" w:hAnsi="Times New Roman"/>
          <w:b/>
          <w:sz w:val="24"/>
          <w:szCs w:val="24"/>
          <w:u w:val="single"/>
        </w:rPr>
      </w:pPr>
    </w:p>
    <w:p w14:paraId="480EADA9" w14:textId="77777777" w:rsidR="001F1D37" w:rsidRPr="001F1D37" w:rsidRDefault="001F1D37" w:rsidP="001F1D37">
      <w:pPr>
        <w:pStyle w:val="PlainText"/>
        <w:jc w:val="both"/>
        <w:rPr>
          <w:rFonts w:ascii="Times New Roman" w:hAnsi="Times New Roman"/>
          <w:b/>
          <w:sz w:val="24"/>
          <w:szCs w:val="24"/>
          <w:u w:val="single"/>
        </w:rPr>
      </w:pPr>
      <w:r w:rsidRPr="001F1D37">
        <w:rPr>
          <w:rFonts w:ascii="Times New Roman" w:hAnsi="Times New Roman"/>
          <w:b/>
          <w:sz w:val="24"/>
          <w:szCs w:val="24"/>
          <w:u w:val="single"/>
        </w:rPr>
        <w:t xml:space="preserve">EXPERIENCE, SKILLS &amp; QUALIFICATIONS </w:t>
      </w:r>
    </w:p>
    <w:p w14:paraId="76290B1A" w14:textId="01CDD009" w:rsidR="001F1D37" w:rsidRPr="001F1D37" w:rsidRDefault="001F1D37" w:rsidP="001F1D37">
      <w:pPr>
        <w:pStyle w:val="PlainText"/>
        <w:numPr>
          <w:ilvl w:val="0"/>
          <w:numId w:val="23"/>
        </w:numPr>
        <w:jc w:val="both"/>
        <w:rPr>
          <w:rFonts w:ascii="Times New Roman" w:hAnsi="Times New Roman"/>
          <w:sz w:val="24"/>
          <w:szCs w:val="24"/>
        </w:rPr>
      </w:pPr>
      <w:r w:rsidRPr="001F1D37">
        <w:rPr>
          <w:rFonts w:ascii="Times New Roman" w:hAnsi="Times New Roman"/>
          <w:sz w:val="24"/>
          <w:szCs w:val="24"/>
        </w:rPr>
        <w:t xml:space="preserve">Minimum 5 years of </w:t>
      </w:r>
      <w:bookmarkStart w:id="3" w:name="_Hlk71194951"/>
      <w:r w:rsidRPr="001F1D37">
        <w:rPr>
          <w:rFonts w:ascii="Times New Roman" w:hAnsi="Times New Roman"/>
          <w:sz w:val="24"/>
          <w:szCs w:val="24"/>
        </w:rPr>
        <w:t xml:space="preserve">relevant experience and demonstrated expertise in the implementation of relevant HIV and QI program activities </w:t>
      </w:r>
      <w:bookmarkEnd w:id="3"/>
    </w:p>
    <w:p w14:paraId="1F9BD511" w14:textId="7F0C57EB" w:rsidR="001F1D37" w:rsidRDefault="001F1D37" w:rsidP="001F1D37">
      <w:pPr>
        <w:pStyle w:val="PlainText"/>
        <w:numPr>
          <w:ilvl w:val="0"/>
          <w:numId w:val="23"/>
        </w:numPr>
        <w:jc w:val="both"/>
        <w:rPr>
          <w:rFonts w:ascii="Times New Roman" w:hAnsi="Times New Roman"/>
          <w:sz w:val="24"/>
          <w:szCs w:val="24"/>
        </w:rPr>
      </w:pPr>
      <w:r w:rsidRPr="001F1D37">
        <w:rPr>
          <w:rFonts w:ascii="Times New Roman" w:hAnsi="Times New Roman"/>
          <w:sz w:val="24"/>
          <w:szCs w:val="24"/>
        </w:rPr>
        <w:t xml:space="preserve">Minimum </w:t>
      </w:r>
      <w:bookmarkStart w:id="4" w:name="_Hlk66747219"/>
      <w:r w:rsidR="0095181B">
        <w:rPr>
          <w:rFonts w:ascii="Times New Roman" w:hAnsi="Times New Roman"/>
          <w:sz w:val="24"/>
          <w:szCs w:val="24"/>
        </w:rPr>
        <w:t>3</w:t>
      </w:r>
      <w:r w:rsidRPr="001F1D37">
        <w:rPr>
          <w:rFonts w:ascii="Times New Roman" w:hAnsi="Times New Roman"/>
          <w:sz w:val="24"/>
          <w:szCs w:val="24"/>
        </w:rPr>
        <w:t xml:space="preserve"> years of </w:t>
      </w:r>
      <w:bookmarkStart w:id="5" w:name="_Hlk71195009"/>
      <w:r w:rsidRPr="001F1D37">
        <w:rPr>
          <w:rFonts w:ascii="Times New Roman" w:hAnsi="Times New Roman"/>
          <w:sz w:val="24"/>
          <w:szCs w:val="24"/>
        </w:rPr>
        <w:t xml:space="preserve">relevant </w:t>
      </w:r>
      <w:r w:rsidR="002355AC">
        <w:rPr>
          <w:rFonts w:ascii="Times New Roman" w:hAnsi="Times New Roman"/>
          <w:sz w:val="24"/>
          <w:szCs w:val="24"/>
        </w:rPr>
        <w:t xml:space="preserve">experience </w:t>
      </w:r>
      <w:r w:rsidR="002355AC" w:rsidRPr="002355AC">
        <w:rPr>
          <w:rFonts w:ascii="Times New Roman" w:hAnsi="Times New Roman"/>
          <w:sz w:val="24"/>
          <w:szCs w:val="24"/>
        </w:rPr>
        <w:t xml:space="preserve">training and mentoring </w:t>
      </w:r>
      <w:r w:rsidR="002355AC">
        <w:rPr>
          <w:rFonts w:ascii="Times New Roman" w:hAnsi="Times New Roman"/>
          <w:sz w:val="24"/>
          <w:szCs w:val="24"/>
        </w:rPr>
        <w:t>teams on QI initiatives</w:t>
      </w:r>
      <w:r w:rsidR="002355AC" w:rsidRPr="002355AC">
        <w:rPr>
          <w:rFonts w:ascii="Times New Roman" w:hAnsi="Times New Roman"/>
          <w:sz w:val="24"/>
          <w:szCs w:val="24"/>
        </w:rPr>
        <w:t xml:space="preserve"> including building a cadre of improvement coaches</w:t>
      </w:r>
      <w:r w:rsidR="002355AC">
        <w:rPr>
          <w:rFonts w:ascii="Times New Roman" w:hAnsi="Times New Roman"/>
          <w:sz w:val="24"/>
          <w:szCs w:val="24"/>
        </w:rPr>
        <w:t xml:space="preserve"> in facilities and agencies of the Government of Nigeria</w:t>
      </w:r>
      <w:bookmarkEnd w:id="5"/>
      <w:r w:rsidRPr="001F1D37">
        <w:rPr>
          <w:rFonts w:ascii="Times New Roman" w:hAnsi="Times New Roman"/>
          <w:sz w:val="24"/>
          <w:szCs w:val="24"/>
        </w:rPr>
        <w:t>.</w:t>
      </w:r>
    </w:p>
    <w:p w14:paraId="5E6BEBB0" w14:textId="77777777" w:rsidR="00E45266" w:rsidRPr="001F1D37" w:rsidRDefault="00E45266" w:rsidP="00E45266">
      <w:pPr>
        <w:pStyle w:val="PlainText"/>
        <w:numPr>
          <w:ilvl w:val="0"/>
          <w:numId w:val="23"/>
        </w:numPr>
        <w:jc w:val="both"/>
        <w:rPr>
          <w:rFonts w:ascii="Times New Roman" w:hAnsi="Times New Roman"/>
          <w:sz w:val="24"/>
          <w:szCs w:val="24"/>
        </w:rPr>
      </w:pPr>
      <w:r w:rsidRPr="001F1D37">
        <w:rPr>
          <w:rFonts w:ascii="Times New Roman" w:hAnsi="Times New Roman"/>
          <w:sz w:val="24"/>
          <w:szCs w:val="24"/>
        </w:rPr>
        <w:t>Demonstrated success in leading formal quality improvement projects using the Model for Improvement or similar methods is strongly preferred</w:t>
      </w:r>
    </w:p>
    <w:p w14:paraId="6D3D9C72" w14:textId="77777777" w:rsidR="00E45266" w:rsidRDefault="00E45266" w:rsidP="00E45266">
      <w:pPr>
        <w:pStyle w:val="PlainText"/>
        <w:numPr>
          <w:ilvl w:val="0"/>
          <w:numId w:val="23"/>
        </w:numPr>
        <w:jc w:val="both"/>
        <w:rPr>
          <w:rFonts w:ascii="Times New Roman" w:hAnsi="Times New Roman"/>
          <w:sz w:val="24"/>
          <w:szCs w:val="24"/>
        </w:rPr>
      </w:pPr>
      <w:r>
        <w:rPr>
          <w:rFonts w:ascii="Times New Roman" w:hAnsi="Times New Roman"/>
          <w:sz w:val="24"/>
          <w:szCs w:val="24"/>
        </w:rPr>
        <w:t xml:space="preserve">Familiarity with PEPFAR </w:t>
      </w:r>
      <w:bookmarkStart w:id="6" w:name="_Hlk71195070"/>
      <w:r>
        <w:rPr>
          <w:rFonts w:ascii="Times New Roman" w:hAnsi="Times New Roman"/>
          <w:sz w:val="24"/>
          <w:szCs w:val="24"/>
        </w:rPr>
        <w:t>and Government of Nigeria standards for QI in HIV programs</w:t>
      </w:r>
      <w:bookmarkEnd w:id="6"/>
      <w:r>
        <w:rPr>
          <w:rFonts w:ascii="Times New Roman" w:hAnsi="Times New Roman"/>
          <w:sz w:val="24"/>
          <w:szCs w:val="24"/>
        </w:rPr>
        <w:t>.</w:t>
      </w:r>
    </w:p>
    <w:bookmarkEnd w:id="4"/>
    <w:p w14:paraId="3849A0F4" w14:textId="0FEFB0D7" w:rsidR="001F1D37" w:rsidRPr="001F1D37" w:rsidRDefault="00E45266" w:rsidP="001F1D37">
      <w:pPr>
        <w:pStyle w:val="PlainText"/>
        <w:numPr>
          <w:ilvl w:val="0"/>
          <w:numId w:val="23"/>
        </w:numPr>
        <w:jc w:val="both"/>
        <w:rPr>
          <w:rFonts w:ascii="Times New Roman" w:hAnsi="Times New Roman"/>
          <w:sz w:val="24"/>
          <w:szCs w:val="24"/>
        </w:rPr>
      </w:pPr>
      <w:r>
        <w:rPr>
          <w:rFonts w:ascii="Times New Roman" w:hAnsi="Times New Roman"/>
          <w:sz w:val="24"/>
          <w:szCs w:val="24"/>
        </w:rPr>
        <w:t>D</w:t>
      </w:r>
      <w:r w:rsidR="001F1D37" w:rsidRPr="001F1D37">
        <w:rPr>
          <w:rFonts w:ascii="Times New Roman" w:hAnsi="Times New Roman"/>
          <w:sz w:val="24"/>
          <w:szCs w:val="24"/>
        </w:rPr>
        <w:t xml:space="preserve">emonstrated proficiency in </w:t>
      </w:r>
      <w:r w:rsidR="00676580">
        <w:rPr>
          <w:rFonts w:ascii="Times New Roman" w:hAnsi="Times New Roman"/>
          <w:sz w:val="24"/>
          <w:szCs w:val="24"/>
        </w:rPr>
        <w:t xml:space="preserve">public health </w:t>
      </w:r>
      <w:r w:rsidR="001F1D37" w:rsidRPr="001F1D37">
        <w:rPr>
          <w:rFonts w:ascii="Times New Roman" w:hAnsi="Times New Roman"/>
          <w:sz w:val="24"/>
          <w:szCs w:val="24"/>
        </w:rPr>
        <w:t xml:space="preserve">data analysis and </w:t>
      </w:r>
      <w:r w:rsidR="00676580">
        <w:rPr>
          <w:rFonts w:ascii="Times New Roman" w:hAnsi="Times New Roman"/>
          <w:sz w:val="24"/>
          <w:szCs w:val="24"/>
        </w:rPr>
        <w:t xml:space="preserve">communicating that data through </w:t>
      </w:r>
      <w:r w:rsidR="001F1D37" w:rsidRPr="001F1D37">
        <w:rPr>
          <w:rFonts w:ascii="Times New Roman" w:hAnsi="Times New Roman"/>
          <w:sz w:val="24"/>
          <w:szCs w:val="24"/>
        </w:rPr>
        <w:t>presentation</w:t>
      </w:r>
      <w:r w:rsidR="00676580">
        <w:rPr>
          <w:rFonts w:ascii="Times New Roman" w:hAnsi="Times New Roman"/>
          <w:sz w:val="24"/>
          <w:szCs w:val="24"/>
        </w:rPr>
        <w:t>s</w:t>
      </w:r>
      <w:r w:rsidR="001F1D37" w:rsidRPr="001F1D37">
        <w:rPr>
          <w:rFonts w:ascii="Times New Roman" w:hAnsi="Times New Roman"/>
          <w:sz w:val="24"/>
          <w:szCs w:val="24"/>
        </w:rPr>
        <w:t>.</w:t>
      </w:r>
    </w:p>
    <w:p w14:paraId="7BB077D2" w14:textId="77777777" w:rsidR="001F1D37" w:rsidRPr="001F1D37" w:rsidRDefault="001F1D37" w:rsidP="001F1D37">
      <w:pPr>
        <w:pStyle w:val="PlainText"/>
        <w:numPr>
          <w:ilvl w:val="0"/>
          <w:numId w:val="23"/>
        </w:numPr>
        <w:jc w:val="both"/>
        <w:rPr>
          <w:rFonts w:ascii="Times New Roman" w:hAnsi="Times New Roman"/>
          <w:sz w:val="24"/>
          <w:szCs w:val="24"/>
        </w:rPr>
      </w:pPr>
      <w:r w:rsidRPr="001F1D37">
        <w:rPr>
          <w:rFonts w:ascii="Times New Roman" w:hAnsi="Times New Roman"/>
          <w:sz w:val="24"/>
          <w:szCs w:val="24"/>
        </w:rPr>
        <w:t>Demonstrated computer skills, including proficiency with Word and PowerPoint and the ability to rapidly process and analysis data using MS Excel are required.</w:t>
      </w:r>
    </w:p>
    <w:p w14:paraId="2C534260" w14:textId="77777777" w:rsidR="00B129D0" w:rsidRPr="00D26D06" w:rsidRDefault="00B129D0" w:rsidP="00B129D0">
      <w:pPr>
        <w:pStyle w:val="PlainText"/>
        <w:numPr>
          <w:ilvl w:val="0"/>
          <w:numId w:val="23"/>
        </w:numPr>
        <w:jc w:val="both"/>
        <w:rPr>
          <w:rFonts w:ascii="Times New Roman" w:hAnsi="Times New Roman"/>
          <w:sz w:val="24"/>
          <w:szCs w:val="24"/>
        </w:rPr>
      </w:pPr>
      <w:r w:rsidRPr="00D26D06">
        <w:rPr>
          <w:rFonts w:ascii="Times New Roman" w:hAnsi="Times New Roman"/>
          <w:sz w:val="24"/>
          <w:szCs w:val="24"/>
        </w:rPr>
        <w:t xml:space="preserve">Ability to work independently with strong problem-solving skills </w:t>
      </w:r>
    </w:p>
    <w:p w14:paraId="7EC681E9" w14:textId="77777777" w:rsidR="00B129D0" w:rsidRDefault="00B129D0" w:rsidP="00B129D0">
      <w:pPr>
        <w:pStyle w:val="PlainText"/>
        <w:numPr>
          <w:ilvl w:val="0"/>
          <w:numId w:val="23"/>
        </w:numPr>
        <w:jc w:val="both"/>
        <w:rPr>
          <w:rFonts w:ascii="Times New Roman" w:hAnsi="Times New Roman"/>
          <w:sz w:val="24"/>
          <w:szCs w:val="24"/>
        </w:rPr>
      </w:pPr>
      <w:r>
        <w:rPr>
          <w:rFonts w:ascii="Times New Roman" w:hAnsi="Times New Roman"/>
          <w:sz w:val="24"/>
          <w:szCs w:val="24"/>
        </w:rPr>
        <w:lastRenderedPageBreak/>
        <w:t>Fluent English oral and written communication skills; ability to interact professionally in English and oversee development of comprehensive program reports</w:t>
      </w:r>
    </w:p>
    <w:p w14:paraId="2B50AC25" w14:textId="77777777" w:rsidR="001F1D37" w:rsidRDefault="001F1D37" w:rsidP="001F1D37">
      <w:pPr>
        <w:pStyle w:val="PlainText"/>
        <w:jc w:val="both"/>
        <w:rPr>
          <w:rFonts w:ascii="Times New Roman" w:hAnsi="Times New Roman"/>
          <w:sz w:val="24"/>
          <w:szCs w:val="24"/>
        </w:rPr>
      </w:pPr>
    </w:p>
    <w:p w14:paraId="50E8C1A9" w14:textId="77777777" w:rsidR="001F1D37" w:rsidRDefault="001F1D37" w:rsidP="001F1D37">
      <w:pPr>
        <w:pStyle w:val="PlainText"/>
        <w:jc w:val="both"/>
        <w:rPr>
          <w:rFonts w:ascii="Times New Roman" w:hAnsi="Times New Roman"/>
          <w:b/>
          <w:sz w:val="24"/>
          <w:szCs w:val="24"/>
          <w:u w:val="single"/>
        </w:rPr>
      </w:pPr>
      <w:r>
        <w:rPr>
          <w:rFonts w:ascii="Times New Roman" w:hAnsi="Times New Roman"/>
          <w:b/>
          <w:sz w:val="24"/>
          <w:szCs w:val="24"/>
          <w:u w:val="single"/>
        </w:rPr>
        <w:t>TRAVEL REQUIREMENTS</w:t>
      </w:r>
    </w:p>
    <w:p w14:paraId="692FDF56" w14:textId="77777777" w:rsidR="008D1720" w:rsidRPr="002B68F2" w:rsidRDefault="008D1720" w:rsidP="008D1720">
      <w:pPr>
        <w:pStyle w:val="PlainText"/>
        <w:numPr>
          <w:ilvl w:val="0"/>
          <w:numId w:val="22"/>
        </w:numPr>
        <w:ind w:left="284" w:hanging="284"/>
        <w:jc w:val="both"/>
        <w:rPr>
          <w:rFonts w:ascii="Times New Roman" w:hAnsi="Times New Roman"/>
          <w:sz w:val="24"/>
          <w:szCs w:val="24"/>
        </w:rPr>
      </w:pPr>
      <w:r w:rsidRPr="00215A28">
        <w:rPr>
          <w:rFonts w:ascii="Times New Roman" w:hAnsi="Times New Roman"/>
          <w:sz w:val="24"/>
          <w:szCs w:val="24"/>
        </w:rPr>
        <w:t>Travel within Nigeria s</w:t>
      </w:r>
      <w:r>
        <w:rPr>
          <w:rFonts w:ascii="Times New Roman" w:hAnsi="Times New Roman"/>
          <w:sz w:val="24"/>
          <w:szCs w:val="24"/>
        </w:rPr>
        <w:t>upporting capacity building, building facility QI systems, stakeholder relationship management and implementing QI activities</w:t>
      </w:r>
      <w:r w:rsidRPr="00215A28">
        <w:rPr>
          <w:rFonts w:ascii="Times New Roman" w:hAnsi="Times New Roman"/>
          <w:sz w:val="24"/>
          <w:szCs w:val="24"/>
        </w:rPr>
        <w:t>.</w:t>
      </w:r>
    </w:p>
    <w:sectPr w:rsidR="008D1720" w:rsidRPr="002B68F2">
      <w:footerReference w:type="even" r:id="rId7"/>
      <w:footerReference w:type="default" r:id="rId8"/>
      <w:headerReference w:type="first" r:id="rId9"/>
      <w:pgSz w:w="12240" w:h="15840" w:code="1"/>
      <w:pgMar w:top="1440" w:right="1325" w:bottom="1008" w:left="1325"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58C169" w14:textId="77777777" w:rsidR="00393300" w:rsidRDefault="00393300">
      <w:r>
        <w:separator/>
      </w:r>
    </w:p>
  </w:endnote>
  <w:endnote w:type="continuationSeparator" w:id="0">
    <w:p w14:paraId="76DEE832" w14:textId="77777777" w:rsidR="00393300" w:rsidRDefault="00393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585B5" w14:textId="77777777" w:rsidR="00292DF9" w:rsidRDefault="00292DF9" w:rsidP="00292DF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6727AE" w14:textId="77777777" w:rsidR="00292DF9" w:rsidRDefault="00292DF9" w:rsidP="00292D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B952B" w14:textId="77777777" w:rsidR="00292DF9" w:rsidRDefault="00292DF9" w:rsidP="00292DF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73E7">
      <w:rPr>
        <w:rStyle w:val="PageNumber"/>
        <w:noProof/>
      </w:rPr>
      <w:t>2</w:t>
    </w:r>
    <w:r>
      <w:rPr>
        <w:rStyle w:val="PageNumber"/>
      </w:rPr>
      <w:fldChar w:fldCharType="end"/>
    </w:r>
  </w:p>
  <w:p w14:paraId="65E65BCB" w14:textId="77777777" w:rsidR="00F75C35" w:rsidRDefault="00F75C35" w:rsidP="00F75C35">
    <w:pPr>
      <w:pStyle w:val="Footer"/>
      <w:rPr>
        <w:sz w:val="22"/>
      </w:rPr>
    </w:pPr>
    <w:r>
      <w:t>1-Jul-2020</w:t>
    </w:r>
  </w:p>
  <w:p w14:paraId="30D67215" w14:textId="77777777" w:rsidR="00292DF9" w:rsidRDefault="00292DF9" w:rsidP="00292DF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F64E6" w14:textId="77777777" w:rsidR="00393300" w:rsidRDefault="00393300">
      <w:r>
        <w:separator/>
      </w:r>
    </w:p>
  </w:footnote>
  <w:footnote w:type="continuationSeparator" w:id="0">
    <w:p w14:paraId="4E54238D" w14:textId="77777777" w:rsidR="00393300" w:rsidRDefault="003933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0F1CD" w14:textId="0B426D42" w:rsidR="001F1D37" w:rsidRDefault="00F773FC" w:rsidP="00F773FC">
    <w:pPr>
      <w:pStyle w:val="PlainText"/>
      <w:rPr>
        <w:rFonts w:ascii="Times New Roman" w:hAnsi="Times New Roman"/>
        <w:b/>
        <w:sz w:val="24"/>
      </w:rPr>
    </w:pPr>
    <w:r w:rsidRPr="00F773FC">
      <w:rPr>
        <w:rFonts w:ascii="Times New Roman" w:eastAsia="Calibri" w:hAnsi="Times New Roman"/>
        <w:noProof/>
        <w:sz w:val="24"/>
        <w:szCs w:val="24"/>
      </w:rPr>
      <w:drawing>
        <wp:inline distT="0" distB="0" distL="0" distR="0" wp14:anchorId="0E662DE8" wp14:editId="00FBE837">
          <wp:extent cx="1562100" cy="91384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9608" cy="959183"/>
                  </a:xfrm>
                  <a:prstGeom prst="rect">
                    <a:avLst/>
                  </a:prstGeom>
                </pic:spPr>
              </pic:pic>
            </a:graphicData>
          </a:graphic>
        </wp:inline>
      </w:drawing>
    </w:r>
    <w:r w:rsidR="001F1D37">
      <w:tab/>
    </w:r>
  </w:p>
  <w:p w14:paraId="6508F51A" w14:textId="552BA8F3" w:rsidR="001F1D37" w:rsidRDefault="001F1D37" w:rsidP="001F1D37">
    <w:pPr>
      <w:pStyle w:val="Header"/>
      <w:tabs>
        <w:tab w:val="clear" w:pos="4320"/>
        <w:tab w:val="clear" w:pos="8640"/>
        <w:tab w:val="left" w:pos="28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C7860B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9B3961"/>
    <w:multiLevelType w:val="hybridMultilevel"/>
    <w:tmpl w:val="E93A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1095A"/>
    <w:multiLevelType w:val="hybridMultilevel"/>
    <w:tmpl w:val="0B00771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9B97B96"/>
    <w:multiLevelType w:val="hybridMultilevel"/>
    <w:tmpl w:val="0868F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6B7C1C"/>
    <w:multiLevelType w:val="hybridMultilevel"/>
    <w:tmpl w:val="3F589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9B2857"/>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4452491"/>
    <w:multiLevelType w:val="hybridMultilevel"/>
    <w:tmpl w:val="3CF29A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6804B8"/>
    <w:multiLevelType w:val="hybridMultilevel"/>
    <w:tmpl w:val="7AE04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414CF6"/>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4A927E2D"/>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4AB0749D"/>
    <w:multiLevelType w:val="hybridMultilevel"/>
    <w:tmpl w:val="4E602D26"/>
    <w:lvl w:ilvl="0" w:tplc="90E40E5A">
      <w:start w:val="1"/>
      <w:numFmt w:val="decimal"/>
      <w:lvlText w:val="%1."/>
      <w:lvlJc w:val="left"/>
      <w:pPr>
        <w:tabs>
          <w:tab w:val="num" w:pos="360"/>
        </w:tabs>
        <w:ind w:left="360" w:hanging="360"/>
      </w:pPr>
      <w:rPr>
        <w:sz w:val="24"/>
        <w:szCs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B55462A"/>
    <w:multiLevelType w:val="hybridMultilevel"/>
    <w:tmpl w:val="25CEB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56DE4A73"/>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599330A0"/>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69DA1E4F"/>
    <w:multiLevelType w:val="hybridMultilevel"/>
    <w:tmpl w:val="EAAA0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F5906AF"/>
    <w:multiLevelType w:val="hybridMultilevel"/>
    <w:tmpl w:val="50345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A23A84"/>
    <w:multiLevelType w:val="hybridMultilevel"/>
    <w:tmpl w:val="2ED4F58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72C843A8"/>
    <w:multiLevelType w:val="hybridMultilevel"/>
    <w:tmpl w:val="A1943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736351"/>
    <w:multiLevelType w:val="hybridMultilevel"/>
    <w:tmpl w:val="F32227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8"/>
  </w:num>
  <w:num w:numId="4">
    <w:abstractNumId w:val="9"/>
  </w:num>
  <w:num w:numId="5">
    <w:abstractNumId w:val="12"/>
  </w:num>
  <w:num w:numId="6">
    <w:abstractNumId w:val="2"/>
  </w:num>
  <w:num w:numId="7">
    <w:abstractNumId w:val="10"/>
  </w:num>
  <w:num w:numId="8">
    <w:abstractNumId w:val="6"/>
  </w:num>
  <w:num w:numId="9">
    <w:abstractNumId w:val="7"/>
  </w:num>
  <w:num w:numId="10">
    <w:abstractNumId w:val="1"/>
  </w:num>
  <w:num w:numId="11">
    <w:abstractNumId w:val="17"/>
  </w:num>
  <w:num w:numId="12">
    <w:abstractNumId w:val="15"/>
  </w:num>
  <w:num w:numId="13">
    <w:abstractNumId w:val="3"/>
  </w:num>
  <w:num w:numId="14">
    <w:abstractNumId w:val="0"/>
  </w:num>
  <w:num w:numId="15">
    <w:abstractNumId w:val="7"/>
  </w:num>
  <w:num w:numId="16">
    <w:abstractNumId w:val="1"/>
  </w:num>
  <w:num w:numId="17">
    <w:abstractNumId w:val="17"/>
  </w:num>
  <w:num w:numId="18">
    <w:abstractNumId w:val="15"/>
  </w:num>
  <w:num w:numId="19">
    <w:abstractNumId w:val="3"/>
  </w:num>
  <w:num w:numId="20">
    <w:abstractNumId w:val="18"/>
  </w:num>
  <w:num w:numId="21">
    <w:abstractNumId w:val="11"/>
  </w:num>
  <w:num w:numId="22">
    <w:abstractNumId w:val="14"/>
  </w:num>
  <w:num w:numId="23">
    <w:abstractNumId w:val="16"/>
  </w:num>
  <w:num w:numId="24">
    <w:abstractNumId w:val="4"/>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jA2MzOwtDA1NTVW0lEKTi0uzszPAykwrAUAsCU4SywAAAA="/>
  </w:docVars>
  <w:rsids>
    <w:rsidRoot w:val="00993B2B"/>
    <w:rsid w:val="00023184"/>
    <w:rsid w:val="00023BCC"/>
    <w:rsid w:val="00027678"/>
    <w:rsid w:val="000507FA"/>
    <w:rsid w:val="000577B8"/>
    <w:rsid w:val="000754F8"/>
    <w:rsid w:val="000837B7"/>
    <w:rsid w:val="00087808"/>
    <w:rsid w:val="00093998"/>
    <w:rsid w:val="00095083"/>
    <w:rsid w:val="00095E60"/>
    <w:rsid w:val="000C3FF5"/>
    <w:rsid w:val="000D4B4A"/>
    <w:rsid w:val="0010246E"/>
    <w:rsid w:val="00102C6F"/>
    <w:rsid w:val="00112B26"/>
    <w:rsid w:val="00112C21"/>
    <w:rsid w:val="001205BA"/>
    <w:rsid w:val="001222FB"/>
    <w:rsid w:val="00125983"/>
    <w:rsid w:val="001378BE"/>
    <w:rsid w:val="001611A6"/>
    <w:rsid w:val="00161CD9"/>
    <w:rsid w:val="0016706B"/>
    <w:rsid w:val="001720DC"/>
    <w:rsid w:val="00172B7E"/>
    <w:rsid w:val="00173679"/>
    <w:rsid w:val="00174780"/>
    <w:rsid w:val="001939ED"/>
    <w:rsid w:val="00193ADB"/>
    <w:rsid w:val="001A3CA7"/>
    <w:rsid w:val="001A6845"/>
    <w:rsid w:val="001B0A05"/>
    <w:rsid w:val="001C2821"/>
    <w:rsid w:val="001E0F91"/>
    <w:rsid w:val="001E39FA"/>
    <w:rsid w:val="001F12C2"/>
    <w:rsid w:val="001F1D37"/>
    <w:rsid w:val="001F1F88"/>
    <w:rsid w:val="001F35C3"/>
    <w:rsid w:val="002005EB"/>
    <w:rsid w:val="00210F0D"/>
    <w:rsid w:val="00214CF2"/>
    <w:rsid w:val="00226D79"/>
    <w:rsid w:val="0023376F"/>
    <w:rsid w:val="002350C0"/>
    <w:rsid w:val="002355AC"/>
    <w:rsid w:val="00252732"/>
    <w:rsid w:val="0025450B"/>
    <w:rsid w:val="002562EF"/>
    <w:rsid w:val="002620CE"/>
    <w:rsid w:val="00262AE4"/>
    <w:rsid w:val="002652F2"/>
    <w:rsid w:val="00266172"/>
    <w:rsid w:val="00276ACA"/>
    <w:rsid w:val="00276D1F"/>
    <w:rsid w:val="002861C3"/>
    <w:rsid w:val="00292DF9"/>
    <w:rsid w:val="0029636A"/>
    <w:rsid w:val="00297A73"/>
    <w:rsid w:val="002A4DC8"/>
    <w:rsid w:val="002B1B94"/>
    <w:rsid w:val="002B68F2"/>
    <w:rsid w:val="002B6CC1"/>
    <w:rsid w:val="002C1497"/>
    <w:rsid w:val="002C30E0"/>
    <w:rsid w:val="002C789E"/>
    <w:rsid w:val="002E1FCB"/>
    <w:rsid w:val="002E54E5"/>
    <w:rsid w:val="002E54FD"/>
    <w:rsid w:val="002F126B"/>
    <w:rsid w:val="0031048A"/>
    <w:rsid w:val="00310942"/>
    <w:rsid w:val="00334310"/>
    <w:rsid w:val="00344E80"/>
    <w:rsid w:val="00346233"/>
    <w:rsid w:val="00351292"/>
    <w:rsid w:val="00355C44"/>
    <w:rsid w:val="00376AD9"/>
    <w:rsid w:val="00382914"/>
    <w:rsid w:val="00393300"/>
    <w:rsid w:val="00394537"/>
    <w:rsid w:val="003A47C5"/>
    <w:rsid w:val="003D4488"/>
    <w:rsid w:val="003E5B88"/>
    <w:rsid w:val="003F0877"/>
    <w:rsid w:val="003F752E"/>
    <w:rsid w:val="00411356"/>
    <w:rsid w:val="004118DB"/>
    <w:rsid w:val="00416C06"/>
    <w:rsid w:val="00430216"/>
    <w:rsid w:val="004361EC"/>
    <w:rsid w:val="004841DA"/>
    <w:rsid w:val="004915B5"/>
    <w:rsid w:val="004947A2"/>
    <w:rsid w:val="004A098F"/>
    <w:rsid w:val="004A223A"/>
    <w:rsid w:val="004A4BF2"/>
    <w:rsid w:val="004A7A3F"/>
    <w:rsid w:val="004B4CD7"/>
    <w:rsid w:val="004B6684"/>
    <w:rsid w:val="004C22E7"/>
    <w:rsid w:val="004C74BF"/>
    <w:rsid w:val="004E4631"/>
    <w:rsid w:val="004E7582"/>
    <w:rsid w:val="004F51E0"/>
    <w:rsid w:val="00501914"/>
    <w:rsid w:val="00535E7E"/>
    <w:rsid w:val="00537893"/>
    <w:rsid w:val="005436E8"/>
    <w:rsid w:val="00546D86"/>
    <w:rsid w:val="00555146"/>
    <w:rsid w:val="00570C3D"/>
    <w:rsid w:val="0057513F"/>
    <w:rsid w:val="00581677"/>
    <w:rsid w:val="00582349"/>
    <w:rsid w:val="005A62C8"/>
    <w:rsid w:val="005C4107"/>
    <w:rsid w:val="005D3018"/>
    <w:rsid w:val="005E7328"/>
    <w:rsid w:val="005F04F5"/>
    <w:rsid w:val="005F551C"/>
    <w:rsid w:val="00600E76"/>
    <w:rsid w:val="0060245F"/>
    <w:rsid w:val="00607426"/>
    <w:rsid w:val="0061276A"/>
    <w:rsid w:val="00624AA1"/>
    <w:rsid w:val="0062503B"/>
    <w:rsid w:val="006336FD"/>
    <w:rsid w:val="00660CAE"/>
    <w:rsid w:val="00664F00"/>
    <w:rsid w:val="00671512"/>
    <w:rsid w:val="00676580"/>
    <w:rsid w:val="00683279"/>
    <w:rsid w:val="006A0DCE"/>
    <w:rsid w:val="006D126E"/>
    <w:rsid w:val="006E0F20"/>
    <w:rsid w:val="007103C5"/>
    <w:rsid w:val="00710AB3"/>
    <w:rsid w:val="00723F79"/>
    <w:rsid w:val="00737A1A"/>
    <w:rsid w:val="00745C94"/>
    <w:rsid w:val="00755C42"/>
    <w:rsid w:val="007762BB"/>
    <w:rsid w:val="00783943"/>
    <w:rsid w:val="00785BA2"/>
    <w:rsid w:val="00790DAD"/>
    <w:rsid w:val="00797543"/>
    <w:rsid w:val="007A7239"/>
    <w:rsid w:val="007A7D87"/>
    <w:rsid w:val="007B1127"/>
    <w:rsid w:val="007C4901"/>
    <w:rsid w:val="007C703A"/>
    <w:rsid w:val="007D113E"/>
    <w:rsid w:val="007D4BBA"/>
    <w:rsid w:val="007E722B"/>
    <w:rsid w:val="007F75D7"/>
    <w:rsid w:val="00805CC7"/>
    <w:rsid w:val="00811AC6"/>
    <w:rsid w:val="0085043A"/>
    <w:rsid w:val="00850BEC"/>
    <w:rsid w:val="00864416"/>
    <w:rsid w:val="008A2E74"/>
    <w:rsid w:val="008A403A"/>
    <w:rsid w:val="008A7CFC"/>
    <w:rsid w:val="008B6494"/>
    <w:rsid w:val="008B688D"/>
    <w:rsid w:val="008C66E7"/>
    <w:rsid w:val="008D1720"/>
    <w:rsid w:val="008E0701"/>
    <w:rsid w:val="008E729B"/>
    <w:rsid w:val="008F422C"/>
    <w:rsid w:val="00914087"/>
    <w:rsid w:val="009258F5"/>
    <w:rsid w:val="00926C7C"/>
    <w:rsid w:val="00941379"/>
    <w:rsid w:val="00941538"/>
    <w:rsid w:val="0095181B"/>
    <w:rsid w:val="00951D9A"/>
    <w:rsid w:val="0097749F"/>
    <w:rsid w:val="00987849"/>
    <w:rsid w:val="009930E0"/>
    <w:rsid w:val="00993B2B"/>
    <w:rsid w:val="009B2CDD"/>
    <w:rsid w:val="009B468C"/>
    <w:rsid w:val="009D5687"/>
    <w:rsid w:val="009F7B3D"/>
    <w:rsid w:val="00A21174"/>
    <w:rsid w:val="00A25382"/>
    <w:rsid w:val="00A27994"/>
    <w:rsid w:val="00A307D7"/>
    <w:rsid w:val="00A328AB"/>
    <w:rsid w:val="00A570C4"/>
    <w:rsid w:val="00A74408"/>
    <w:rsid w:val="00A82AB4"/>
    <w:rsid w:val="00A870D6"/>
    <w:rsid w:val="00AA19E8"/>
    <w:rsid w:val="00AA44DE"/>
    <w:rsid w:val="00AB4D7A"/>
    <w:rsid w:val="00AC1FDF"/>
    <w:rsid w:val="00AD5859"/>
    <w:rsid w:val="00AE5BBF"/>
    <w:rsid w:val="00AF4435"/>
    <w:rsid w:val="00AF5C2A"/>
    <w:rsid w:val="00B129D0"/>
    <w:rsid w:val="00B145F8"/>
    <w:rsid w:val="00B37B14"/>
    <w:rsid w:val="00B637B2"/>
    <w:rsid w:val="00B73871"/>
    <w:rsid w:val="00B802CF"/>
    <w:rsid w:val="00BA6C5B"/>
    <w:rsid w:val="00BB7CDC"/>
    <w:rsid w:val="00BC18F7"/>
    <w:rsid w:val="00BC317F"/>
    <w:rsid w:val="00BD558C"/>
    <w:rsid w:val="00C21CBE"/>
    <w:rsid w:val="00C30B99"/>
    <w:rsid w:val="00C35947"/>
    <w:rsid w:val="00C409BD"/>
    <w:rsid w:val="00C462D5"/>
    <w:rsid w:val="00C50988"/>
    <w:rsid w:val="00C53202"/>
    <w:rsid w:val="00C53E83"/>
    <w:rsid w:val="00C54C8E"/>
    <w:rsid w:val="00C6031A"/>
    <w:rsid w:val="00C64C5F"/>
    <w:rsid w:val="00C8408E"/>
    <w:rsid w:val="00C8455E"/>
    <w:rsid w:val="00C90D08"/>
    <w:rsid w:val="00C93D8B"/>
    <w:rsid w:val="00CB254A"/>
    <w:rsid w:val="00CD4F42"/>
    <w:rsid w:val="00D173E7"/>
    <w:rsid w:val="00D25B9C"/>
    <w:rsid w:val="00D53707"/>
    <w:rsid w:val="00D544DA"/>
    <w:rsid w:val="00D71C26"/>
    <w:rsid w:val="00D77B05"/>
    <w:rsid w:val="00D946ED"/>
    <w:rsid w:val="00DA55C7"/>
    <w:rsid w:val="00DB359F"/>
    <w:rsid w:val="00DC333A"/>
    <w:rsid w:val="00DD029A"/>
    <w:rsid w:val="00DE4E35"/>
    <w:rsid w:val="00E00D3F"/>
    <w:rsid w:val="00E11C0B"/>
    <w:rsid w:val="00E20025"/>
    <w:rsid w:val="00E318F6"/>
    <w:rsid w:val="00E44C95"/>
    <w:rsid w:val="00E45266"/>
    <w:rsid w:val="00E47765"/>
    <w:rsid w:val="00E546C2"/>
    <w:rsid w:val="00E663A5"/>
    <w:rsid w:val="00E70F6B"/>
    <w:rsid w:val="00E74559"/>
    <w:rsid w:val="00E93B6E"/>
    <w:rsid w:val="00EB0474"/>
    <w:rsid w:val="00EB0B06"/>
    <w:rsid w:val="00EB0CA2"/>
    <w:rsid w:val="00EB1BD1"/>
    <w:rsid w:val="00ED5D4F"/>
    <w:rsid w:val="00F0646C"/>
    <w:rsid w:val="00F46D3E"/>
    <w:rsid w:val="00F517C3"/>
    <w:rsid w:val="00F56084"/>
    <w:rsid w:val="00F646C4"/>
    <w:rsid w:val="00F732EA"/>
    <w:rsid w:val="00F75C35"/>
    <w:rsid w:val="00F773FC"/>
    <w:rsid w:val="00F83A9F"/>
    <w:rsid w:val="00F861C7"/>
    <w:rsid w:val="00F94D0A"/>
    <w:rsid w:val="00FA6706"/>
    <w:rsid w:val="00FB438E"/>
    <w:rsid w:val="00FC0C83"/>
    <w:rsid w:val="00FC48E4"/>
    <w:rsid w:val="00FF6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E56DB6"/>
  <w15:chartTrackingRefBased/>
  <w15:docId w15:val="{F7D5C3D3-35A5-4789-ABE3-8901A7768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sz w:val="20"/>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173679"/>
    <w:rPr>
      <w:rFonts w:ascii="Tahoma" w:hAnsi="Tahoma" w:cs="Tahoma"/>
      <w:sz w:val="16"/>
      <w:szCs w:val="16"/>
    </w:rPr>
  </w:style>
  <w:style w:type="paragraph" w:customStyle="1" w:styleId="Default">
    <w:name w:val="Default"/>
    <w:rsid w:val="00BA6C5B"/>
    <w:pPr>
      <w:autoSpaceDE w:val="0"/>
      <w:autoSpaceDN w:val="0"/>
      <w:adjustRightInd w:val="0"/>
    </w:pPr>
    <w:rPr>
      <w:rFonts w:eastAsia="Calibri"/>
      <w:color w:val="000000"/>
      <w:sz w:val="24"/>
      <w:szCs w:val="24"/>
    </w:rPr>
  </w:style>
  <w:style w:type="table" w:styleId="TableGrid">
    <w:name w:val="Table Grid"/>
    <w:basedOn w:val="TableNormal"/>
    <w:uiPriority w:val="59"/>
    <w:rsid w:val="004A223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0577B8"/>
    <w:rPr>
      <w:sz w:val="16"/>
      <w:szCs w:val="16"/>
    </w:rPr>
  </w:style>
  <w:style w:type="paragraph" w:styleId="CommentText">
    <w:name w:val="annotation text"/>
    <w:basedOn w:val="Normal"/>
    <w:link w:val="CommentTextChar"/>
    <w:uiPriority w:val="99"/>
    <w:semiHidden/>
    <w:unhideWhenUsed/>
    <w:rsid w:val="000577B8"/>
    <w:rPr>
      <w:sz w:val="20"/>
    </w:rPr>
  </w:style>
  <w:style w:type="character" w:customStyle="1" w:styleId="CommentTextChar">
    <w:name w:val="Comment Text Char"/>
    <w:basedOn w:val="DefaultParagraphFont"/>
    <w:link w:val="CommentText"/>
    <w:uiPriority w:val="99"/>
    <w:semiHidden/>
    <w:rsid w:val="000577B8"/>
  </w:style>
  <w:style w:type="paragraph" w:styleId="CommentSubject">
    <w:name w:val="annotation subject"/>
    <w:basedOn w:val="CommentText"/>
    <w:next w:val="CommentText"/>
    <w:link w:val="CommentSubjectChar"/>
    <w:uiPriority w:val="99"/>
    <w:semiHidden/>
    <w:unhideWhenUsed/>
    <w:rsid w:val="000577B8"/>
    <w:rPr>
      <w:b/>
      <w:bCs/>
    </w:rPr>
  </w:style>
  <w:style w:type="character" w:customStyle="1" w:styleId="CommentSubjectChar">
    <w:name w:val="Comment Subject Char"/>
    <w:link w:val="CommentSubject"/>
    <w:uiPriority w:val="99"/>
    <w:semiHidden/>
    <w:rsid w:val="000577B8"/>
    <w:rPr>
      <w:b/>
      <w:bCs/>
    </w:rPr>
  </w:style>
  <w:style w:type="character" w:customStyle="1" w:styleId="PlainTextChar">
    <w:name w:val="Plain Text Char"/>
    <w:link w:val="PlainText"/>
    <w:rsid w:val="00AA44DE"/>
    <w:rPr>
      <w:rFonts w:ascii="Courier New" w:hAnsi="Courier New"/>
    </w:rPr>
  </w:style>
  <w:style w:type="paragraph" w:styleId="NoSpacing">
    <w:name w:val="No Spacing"/>
    <w:uiPriority w:val="1"/>
    <w:qFormat/>
    <w:rsid w:val="00676580"/>
    <w:rPr>
      <w:sz w:val="24"/>
      <w:szCs w:val="24"/>
    </w:rPr>
  </w:style>
  <w:style w:type="character" w:customStyle="1" w:styleId="FooterChar">
    <w:name w:val="Footer Char"/>
    <w:basedOn w:val="DefaultParagraphFont"/>
    <w:link w:val="Footer"/>
    <w:uiPriority w:val="99"/>
    <w:rsid w:val="00F75C35"/>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293802">
      <w:bodyDiv w:val="1"/>
      <w:marLeft w:val="0"/>
      <w:marRight w:val="0"/>
      <w:marTop w:val="0"/>
      <w:marBottom w:val="0"/>
      <w:divBdr>
        <w:top w:val="none" w:sz="0" w:space="0" w:color="auto"/>
        <w:left w:val="none" w:sz="0" w:space="0" w:color="auto"/>
        <w:bottom w:val="none" w:sz="0" w:space="0" w:color="auto"/>
        <w:right w:val="none" w:sz="0" w:space="0" w:color="auto"/>
      </w:divBdr>
    </w:div>
    <w:div w:id="657272627">
      <w:bodyDiv w:val="1"/>
      <w:marLeft w:val="0"/>
      <w:marRight w:val="0"/>
      <w:marTop w:val="0"/>
      <w:marBottom w:val="0"/>
      <w:divBdr>
        <w:top w:val="none" w:sz="0" w:space="0" w:color="auto"/>
        <w:left w:val="none" w:sz="0" w:space="0" w:color="auto"/>
        <w:bottom w:val="none" w:sz="0" w:space="0" w:color="auto"/>
        <w:right w:val="none" w:sz="0" w:space="0" w:color="auto"/>
      </w:divBdr>
    </w:div>
    <w:div w:id="1167474158">
      <w:bodyDiv w:val="1"/>
      <w:marLeft w:val="0"/>
      <w:marRight w:val="0"/>
      <w:marTop w:val="0"/>
      <w:marBottom w:val="0"/>
      <w:divBdr>
        <w:top w:val="none" w:sz="0" w:space="0" w:color="auto"/>
        <w:left w:val="none" w:sz="0" w:space="0" w:color="auto"/>
        <w:bottom w:val="none" w:sz="0" w:space="0" w:color="auto"/>
        <w:right w:val="none" w:sz="0" w:space="0" w:color="auto"/>
      </w:divBdr>
    </w:div>
    <w:div w:id="1537039425">
      <w:bodyDiv w:val="1"/>
      <w:marLeft w:val="0"/>
      <w:marRight w:val="0"/>
      <w:marTop w:val="0"/>
      <w:marBottom w:val="0"/>
      <w:divBdr>
        <w:top w:val="none" w:sz="0" w:space="0" w:color="auto"/>
        <w:left w:val="none" w:sz="0" w:space="0" w:color="auto"/>
        <w:bottom w:val="none" w:sz="0" w:space="0" w:color="auto"/>
        <w:right w:val="none" w:sz="0" w:space="0" w:color="auto"/>
      </w:divBdr>
    </w:div>
    <w:div w:id="1558973264">
      <w:bodyDiv w:val="1"/>
      <w:marLeft w:val="0"/>
      <w:marRight w:val="0"/>
      <w:marTop w:val="0"/>
      <w:marBottom w:val="0"/>
      <w:divBdr>
        <w:top w:val="none" w:sz="0" w:space="0" w:color="auto"/>
        <w:left w:val="none" w:sz="0" w:space="0" w:color="auto"/>
        <w:bottom w:val="none" w:sz="0" w:space="0" w:color="auto"/>
        <w:right w:val="none" w:sz="0" w:space="0" w:color="auto"/>
      </w:divBdr>
    </w:div>
    <w:div w:id="176313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902</Words>
  <Characters>514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GIRL SCOUTS OF THE U</vt:lpstr>
    </vt:vector>
  </TitlesOfParts>
  <Company>GIRL SCOUTS OF THE USA</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RL SCOUTS OF THE U</dc:title>
  <dc:subject/>
  <dc:creator>GIRL SCOUTS OF THE U S A</dc:creator>
  <cp:keywords/>
  <dc:description>The date of this description is 6/90, when it was written.  _x000d_
Only the format was updated 6/99   -   acs</dc:description>
  <cp:lastModifiedBy>Elufioye, Oluwafunmi</cp:lastModifiedBy>
  <cp:revision>3</cp:revision>
  <cp:lastPrinted>2013-03-04T04:59:00Z</cp:lastPrinted>
  <dcterms:created xsi:type="dcterms:W3CDTF">2021-05-06T10:52:00Z</dcterms:created>
  <dcterms:modified xsi:type="dcterms:W3CDTF">2021-05-06T11:05:00Z</dcterms:modified>
</cp:coreProperties>
</file>